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4F32FA" w14:textId="2D05A591" w:rsidR="00C04822" w:rsidRDefault="00C04822" w:rsidP="00C04822"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455841A" wp14:editId="33787DB6">
                <wp:simplePos x="0" y="0"/>
                <wp:positionH relativeFrom="column">
                  <wp:posOffset>2799715</wp:posOffset>
                </wp:positionH>
                <wp:positionV relativeFrom="paragraph">
                  <wp:posOffset>2084070</wp:posOffset>
                </wp:positionV>
                <wp:extent cx="2967355" cy="0"/>
                <wp:effectExtent l="5080" t="9525" r="8890" b="9525"/>
                <wp:wrapNone/>
                <wp:docPr id="562388944" name="直線矢印コネクタ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673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BDF6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17" o:spid="_x0000_s1026" type="#_x0000_t32" style="position:absolute;left:0;text-align:left;margin-left:220.45pt;margin-top:164.1pt;width:233.65pt;height:0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FB993AA" wp14:editId="5B955249">
                <wp:simplePos x="0" y="0"/>
                <wp:positionH relativeFrom="column">
                  <wp:posOffset>2658110</wp:posOffset>
                </wp:positionH>
                <wp:positionV relativeFrom="paragraph">
                  <wp:posOffset>1745615</wp:posOffset>
                </wp:positionV>
                <wp:extent cx="3381375" cy="338455"/>
                <wp:effectExtent l="0" t="0" r="0" b="3175"/>
                <wp:wrapNone/>
                <wp:docPr id="719498761" name="テキスト ボックス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137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5577AC" w14:textId="77777777" w:rsidR="00C04822" w:rsidRPr="00675E7E" w:rsidRDefault="00C04822" w:rsidP="00C04822">
                            <w:pPr>
                              <w:rPr>
                                <w:rFonts w:asciiTheme="majorEastAsia" w:eastAsiaTheme="majorEastAsia" w:hAnsiTheme="majorEastAsia"/>
                              </w:rPr>
                            </w:pPr>
                            <w:r w:rsidRPr="00675E7E">
                              <w:rPr>
                                <w:rFonts w:asciiTheme="majorEastAsia" w:eastAsiaTheme="majorEastAsia" w:hAnsiTheme="majorEastAsia" w:hint="eastAsia"/>
                              </w:rPr>
                              <w:t>氏名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FB993AA" id="テキスト ボックス 16" o:spid="_x0000_s1029" type="#_x0000_t202" style="position:absolute;left:0;text-align:left;margin-left:209.3pt;margin-top:137.45pt;width:266.25pt;height:26.6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" filled="f" stroked="f">
                <v:textbox inset="5.85pt,.7pt,5.85pt,.7pt">
                  <w:txbxContent>
                    <w:p w14:paraId="0E5577AC" w14:textId="77777777" w:rsidR="00C04822" w:rsidRPr="00675E7E" w:rsidRDefault="00C04822" w:rsidP="00C04822">
                      <w:pPr>
                        <w:rPr>
                          <w:rFonts w:asciiTheme="majorEastAsia" w:eastAsiaTheme="majorEastAsia" w:hAnsiTheme="majorEastAsia"/>
                        </w:rPr>
                      </w:pPr>
                      <w:r w:rsidRPr="00675E7E">
                        <w:rPr>
                          <w:rFonts w:asciiTheme="majorEastAsia" w:eastAsiaTheme="majorEastAsia" w:hAnsiTheme="majorEastAsia" w:hint="eastAsia"/>
                        </w:rPr>
                        <w:t>氏名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D62BFC4" wp14:editId="5487E578">
                <wp:simplePos x="0" y="0"/>
                <wp:positionH relativeFrom="column">
                  <wp:posOffset>0</wp:posOffset>
                </wp:positionH>
                <wp:positionV relativeFrom="paragraph">
                  <wp:posOffset>1314450</wp:posOffset>
                </wp:positionV>
                <wp:extent cx="4640580" cy="382270"/>
                <wp:effectExtent l="0" t="0" r="0" b="0"/>
                <wp:wrapNone/>
                <wp:docPr id="338442593" name="テキスト ボックス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0580" cy="382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DCB4CF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9"/>
                              </w:rPr>
                              <w:t>東北学院大学図書館長殿</w:t>
                            </w:r>
                          </w:p>
                          <w:p w14:paraId="5111534C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D62BFC4" id="テキスト ボックス 15" o:spid="_x0000_s1030" type="#_x0000_t202" style="position:absolute;left:0;text-align:left;margin-left:0;margin-top:103.5pt;width:365.4pt;height:30.1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" filled="f" stroked="f">
                <v:textbox inset="0,0,0,0">
                  <w:txbxContent>
                    <w:p w14:paraId="7FDCB4CF" w14:textId="77777777" w:rsidR="00C04822" w:rsidRDefault="00C04822" w:rsidP="00C04822">
                      <w:pPr>
                        <w:snapToGrid w:val="0"/>
                        <w:jc w:val="left"/>
                      </w:pPr>
                      <w:r>
                        <w:rPr>
                          <w:rFonts w:ascii="Times New Roman" w:eastAsia="ＭＳ ゴシック" w:hAnsi="Times New Roman" w:hint="eastAsia"/>
                          <w:color w:val="000000"/>
                          <w:sz w:val="29"/>
                        </w:rPr>
                        <w:t>東北学院大学図書館長殿</w:t>
                      </w:r>
                    </w:p>
                    <w:p w14:paraId="5111534C" w14:textId="77777777" w:rsidR="00C04822" w:rsidRDefault="00C04822" w:rsidP="00C04822">
                      <w:pPr>
                        <w:snapToGrid w:val="0"/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063A856" wp14:editId="7B9C10C6">
                <wp:simplePos x="0" y="0"/>
                <wp:positionH relativeFrom="column">
                  <wp:posOffset>4909820</wp:posOffset>
                </wp:positionH>
                <wp:positionV relativeFrom="paragraph">
                  <wp:posOffset>0</wp:posOffset>
                </wp:positionV>
                <wp:extent cx="1095375" cy="193040"/>
                <wp:effectExtent l="4445" t="0" r="2540" b="0"/>
                <wp:wrapNone/>
                <wp:docPr id="388361374" name="テキスト ボックス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193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B56C3E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18"/>
                              </w:rPr>
                              <w:t>年　　　月　　　日</w:t>
                            </w:r>
                          </w:p>
                          <w:p w14:paraId="6B0653FF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063A856" id="テキスト ボックス 14" o:spid="_x0000_s1031" type="#_x0000_t202" style="position:absolute;left:0;text-align:left;margin-left:386.6pt;margin-top:0;width:86.25pt;height:15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" filled="f" stroked="f">
                <v:textbox inset="0,0,0,0">
                  <w:txbxContent>
                    <w:p w14:paraId="20B56C3E" w14:textId="77777777" w:rsidR="00C04822" w:rsidRDefault="00C04822" w:rsidP="00C04822">
                      <w:pPr>
                        <w:snapToGrid w:val="0"/>
                        <w:jc w:val="left"/>
                      </w:pPr>
                      <w:r>
                        <w:rPr>
                          <w:rFonts w:ascii="Times New Roman" w:eastAsia="ＭＳ ゴシック" w:hAnsi="Times New Roman" w:hint="eastAsia"/>
                          <w:color w:val="000000"/>
                          <w:sz w:val="18"/>
                        </w:rPr>
                        <w:t>年　　　月　　　日</w:t>
                      </w:r>
                    </w:p>
                    <w:p w14:paraId="6B0653FF" w14:textId="77777777" w:rsidR="00C04822" w:rsidRDefault="00C04822" w:rsidP="00C04822">
                      <w:pPr>
                        <w:snapToGrid w:val="0"/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691E673" wp14:editId="3C45E848">
                <wp:simplePos x="0" y="0"/>
                <wp:positionH relativeFrom="column">
                  <wp:posOffset>5246370</wp:posOffset>
                </wp:positionH>
                <wp:positionV relativeFrom="paragraph">
                  <wp:posOffset>7152640</wp:posOffset>
                </wp:positionV>
                <wp:extent cx="34290" cy="137160"/>
                <wp:effectExtent l="0" t="0" r="0" b="0"/>
                <wp:wrapNone/>
                <wp:docPr id="2005344623" name="テキスト ボックス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" cy="137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454CC4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5"/>
                              </w:rPr>
                              <w:t>）</w:t>
                            </w:r>
                          </w:p>
                          <w:p w14:paraId="7A9EC096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691E673" id="テキスト ボックス 12" o:spid="_x0000_s1032" type="#_x0000_t202" style="position:absolute;left:0;text-align:left;margin-left:413.1pt;margin-top:563.2pt;width:2.7pt;height:10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" filled="f" stroked="f">
                <v:textbox inset="0,0,0,0">
                  <w:txbxContent>
                    <w:p w14:paraId="21454CC4" w14:textId="77777777" w:rsidR="00C04822" w:rsidRDefault="00C04822" w:rsidP="00C04822">
                      <w:pPr>
                        <w:snapToGrid w:val="0"/>
                        <w:jc w:val="left"/>
                      </w:pPr>
                      <w:r>
                        <w:rPr>
                          <w:rFonts w:ascii="Times New Roman" w:eastAsia="ＭＳ ゴシック" w:hAnsi="Times New Roman" w:hint="eastAsia"/>
                          <w:color w:val="000000"/>
                          <w:sz w:val="5"/>
                        </w:rPr>
                        <w:t>）</w:t>
                      </w:r>
                    </w:p>
                    <w:p w14:paraId="7A9EC096" w14:textId="77777777" w:rsidR="00C04822" w:rsidRDefault="00C04822" w:rsidP="00C04822">
                      <w:pPr>
                        <w:snapToGrid w:val="0"/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</w:p>
    <w:p w14:paraId="676B8F9F" w14:textId="0C7C46E5" w:rsidR="00C04822" w:rsidRDefault="00F66E49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A3D8E89" wp14:editId="369AAB77">
                <wp:simplePos x="0" y="0"/>
                <wp:positionH relativeFrom="column">
                  <wp:posOffset>-59147</wp:posOffset>
                </wp:positionH>
                <wp:positionV relativeFrom="paragraph">
                  <wp:posOffset>77135</wp:posOffset>
                </wp:positionV>
                <wp:extent cx="3096618" cy="755015"/>
                <wp:effectExtent l="0" t="0" r="8890" b="6985"/>
                <wp:wrapNone/>
                <wp:docPr id="882665649" name="テキスト ボックス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6618" cy="755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200" w:type="dxa"/>
                              <w:tblCellMar>
                                <w:left w:w="10" w:type="dxa"/>
                                <w:right w:w="1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051"/>
                              <w:gridCol w:w="1051"/>
                              <w:gridCol w:w="1051"/>
                              <w:gridCol w:w="1047"/>
                            </w:tblGrid>
                            <w:tr w:rsidR="00F85228" w14:paraId="2C0CDF81" w14:textId="77777777" w:rsidTr="00F85228">
                              <w:trPr>
                                <w:trHeight w:val="360"/>
                              </w:trPr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6CD156CB" w14:textId="77777777" w:rsidR="00F85228" w:rsidRDefault="00F85228" w:rsidP="0009587F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  <w:t>館長</w:t>
                                  </w:r>
                                </w:p>
                              </w:tc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7E01115" w14:textId="153BC66E" w:rsidR="00F85228" w:rsidRDefault="00F85228" w:rsidP="0009587F">
                                  <w:pPr>
                                    <w:jc w:val="center"/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  <w:t>部長</w:t>
                                  </w:r>
                                </w:p>
                              </w:tc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35FB9F03" w14:textId="6C2F2660" w:rsidR="00F85228" w:rsidRDefault="00F85228" w:rsidP="0009587F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  <w:t>課長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110FF3E9" w14:textId="77777777" w:rsidR="00F85228" w:rsidRDefault="00F85228" w:rsidP="0009587F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  <w:t>課長補佐</w:t>
                                  </w:r>
                                </w:p>
                              </w:tc>
                            </w:tr>
                            <w:tr w:rsidR="00F85228" w14:paraId="714BBD54" w14:textId="77777777" w:rsidTr="00F85228">
                              <w:trPr>
                                <w:trHeight w:val="795"/>
                              </w:trPr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4E711A3" w14:textId="77777777" w:rsidR="00F85228" w:rsidRDefault="00F85228"/>
                              </w:tc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7B903A43" w14:textId="77777777" w:rsidR="00F85228" w:rsidRDefault="00F85228"/>
                              </w:tc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F9C4F6A" w14:textId="19FC352A" w:rsidR="00F85228" w:rsidRDefault="00F85228"/>
                              </w:tc>
                              <w:tc>
                                <w:tcPr>
                                  <w:tcW w:w="104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A9F6E00" w14:textId="77777777" w:rsidR="00F85228" w:rsidRDefault="00F85228"/>
                              </w:tc>
                            </w:tr>
                          </w:tbl>
                          <w:p w14:paraId="01AB3CBA" w14:textId="77777777" w:rsidR="00C04822" w:rsidRDefault="00C04822" w:rsidP="00C04822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3D8E89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3" o:spid="_x0000_s1030" type="#_x0000_t202" style="position:absolute;margin-left:-4.65pt;margin-top:6.05pt;width:243.85pt;height:59.4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" filled="f" stroked="f">
                <v:textbox inset="0,0,0,0">
                  <w:txbxContent>
                    <w:tbl>
                      <w:tblPr>
                        <w:tblW w:w="4200" w:type="dxa"/>
                        <w:tblCellMar>
                          <w:left w:w="10" w:type="dxa"/>
                          <w:right w:w="1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51"/>
                        <w:gridCol w:w="1051"/>
                        <w:gridCol w:w="1051"/>
                        <w:gridCol w:w="1047"/>
                      </w:tblGrid>
                      <w:tr w:rsidR="00F85228" w14:paraId="2C0CDF81" w14:textId="77777777" w:rsidTr="00F85228">
                        <w:trPr>
                          <w:trHeight w:val="360"/>
                        </w:trPr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6CD156CB" w14:textId="77777777" w:rsidR="00F85228" w:rsidRDefault="00F85228" w:rsidP="0009587F">
                            <w:pPr>
                              <w:jc w:val="center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  <w:t>館長</w:t>
                            </w:r>
                          </w:p>
                        </w:tc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7E01115" w14:textId="153BC66E" w:rsidR="00F85228" w:rsidRDefault="00F85228" w:rsidP="0009587F">
                            <w:pPr>
                              <w:jc w:val="center"/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  <w:t>部長</w:t>
                            </w:r>
                          </w:p>
                        </w:tc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35FB9F03" w14:textId="6C2F2660" w:rsidR="00F85228" w:rsidRDefault="00F85228" w:rsidP="0009587F">
                            <w:pPr>
                              <w:jc w:val="center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  <w:t>課長</w:t>
                            </w:r>
                          </w:p>
                        </w:tc>
                        <w:tc>
                          <w:tcPr>
                            <w:tcW w:w="104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110FF3E9" w14:textId="77777777" w:rsidR="00F85228" w:rsidRDefault="00F85228" w:rsidP="0009587F">
                            <w:pPr>
                              <w:jc w:val="center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  <w:t>課長補佐</w:t>
                            </w:r>
                          </w:p>
                        </w:tc>
                      </w:tr>
                      <w:tr w:rsidR="00F85228" w14:paraId="714BBD54" w14:textId="77777777" w:rsidTr="00F85228">
                        <w:trPr>
                          <w:trHeight w:val="795"/>
                        </w:trPr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4E711A3" w14:textId="77777777" w:rsidR="00F85228" w:rsidRDefault="00F85228"/>
                        </w:tc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7B903A43" w14:textId="77777777" w:rsidR="00F85228" w:rsidRDefault="00F85228"/>
                        </w:tc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F9C4F6A" w14:textId="19FC352A" w:rsidR="00F85228" w:rsidRDefault="00F85228"/>
                        </w:tc>
                        <w:tc>
                          <w:tcPr>
                            <w:tcW w:w="104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A9F6E00" w14:textId="77777777" w:rsidR="00F85228" w:rsidRDefault="00F85228"/>
                        </w:tc>
                      </w:tr>
                    </w:tbl>
                    <w:p w14:paraId="01AB3CBA" w14:textId="77777777" w:rsidR="00C04822" w:rsidRDefault="00C04822" w:rsidP="00C04822"/>
                  </w:txbxContent>
                </v:textbox>
              </v:shape>
            </w:pict>
          </mc:Fallback>
        </mc:AlternateContent>
      </w:r>
    </w:p>
    <w:p w14:paraId="3AE24F4D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51FF43C5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  <w:bookmarkStart w:id="0" w:name="_GoBack"/>
      <w:bookmarkEnd w:id="0"/>
    </w:p>
    <w:p w14:paraId="513BBD94" w14:textId="77777777" w:rsidR="007B33DF" w:rsidRDefault="007B33DF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16F08048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048993BF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69AEA78B" w14:textId="5A03B7CC" w:rsidR="00C04822" w:rsidRDefault="001F007F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D2234EE" wp14:editId="5BAEF0FD">
                <wp:simplePos x="0" y="0"/>
                <wp:positionH relativeFrom="page">
                  <wp:align>right</wp:align>
                </wp:positionH>
                <wp:positionV relativeFrom="paragraph">
                  <wp:posOffset>344117</wp:posOffset>
                </wp:positionV>
                <wp:extent cx="7535117" cy="1280795"/>
                <wp:effectExtent l="0" t="0" r="8890" b="14605"/>
                <wp:wrapNone/>
                <wp:docPr id="827752198" name="テキスト ボックス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35117" cy="1280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B762EC" w14:textId="2708825E" w:rsidR="00C04822" w:rsidRDefault="001F007F" w:rsidP="00C04822">
                            <w:pPr>
                              <w:snapToGrid w:val="0"/>
                              <w:jc w:val="left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0"/>
                              </w:rPr>
                              <w:t xml:space="preserve">　　　</w:t>
                            </w:r>
                          </w:p>
                          <w:p w14:paraId="595AC2D0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</w:p>
                          <w:p w14:paraId="09F07F8E" w14:textId="58EDCD05" w:rsidR="00C04822" w:rsidRDefault="001F007F" w:rsidP="00C04822">
                            <w:pPr>
                              <w:snapToGrid w:val="0"/>
                              <w:spacing w:beforeLines="50" w:before="180"/>
                              <w:jc w:val="center"/>
                              <w:rPr>
                                <w:rFonts w:ascii="Times New Roman" w:eastAsia="ＭＳ ゴシック" w:hAnsi="Times New Roman"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9"/>
                              </w:rPr>
                              <w:t>紹介状発行願</w:t>
                            </w:r>
                            <w:r w:rsidR="00C04822"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9"/>
                              </w:rPr>
                              <w:t>（国内・海外）</w:t>
                            </w:r>
                          </w:p>
                          <w:p w14:paraId="6A5A23D4" w14:textId="77777777" w:rsidR="00C04822" w:rsidRDefault="00C04822" w:rsidP="00C04822">
                            <w:pPr>
                              <w:snapToGrid w:val="0"/>
                              <w:jc w:val="left"/>
                              <w:rPr>
                                <w:rFonts w:ascii="Times New Roman" w:eastAsia="ＭＳ ゴシック" w:hAnsi="Times New Roman"/>
                                <w:color w:val="000000"/>
                                <w:sz w:val="20"/>
                              </w:rPr>
                            </w:pPr>
                          </w:p>
                          <w:p w14:paraId="1F1D7387" w14:textId="77777777" w:rsidR="00C04822" w:rsidRDefault="00C04822" w:rsidP="00C04822">
                            <w:pPr>
                              <w:snapToGrid w:val="0"/>
                              <w:jc w:val="left"/>
                              <w:rPr>
                                <w:rFonts w:ascii="Times New Roman" w:eastAsia="ＭＳ ゴシック" w:hAnsi="Times New Roman"/>
                                <w:color w:val="000000"/>
                                <w:sz w:val="20"/>
                              </w:rPr>
                            </w:pPr>
                          </w:p>
                          <w:p w14:paraId="47E5D104" w14:textId="26A16095" w:rsidR="00C04822" w:rsidRDefault="004D1B5A" w:rsidP="004D1B5A">
                            <w:pPr>
                              <w:snapToGrid w:val="0"/>
                              <w:ind w:firstLineChars="500" w:firstLine="1000"/>
                              <w:jc w:val="left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0"/>
                              </w:rPr>
                              <w:t>以下</w:t>
                            </w:r>
                            <w:r w:rsidR="00C04822"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0"/>
                              </w:rPr>
                              <w:t>の通り紹介状発行をお願い申し上げます。</w:t>
                            </w:r>
                          </w:p>
                          <w:p w14:paraId="56907186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</w:p>
                          <w:p w14:paraId="7E60112B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</w:p>
                          <w:p w14:paraId="467FA99D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0"/>
                              </w:rPr>
                              <w:t xml:space="preserve">　　　　　　　　　　　　　　　　記</w:t>
                            </w:r>
                          </w:p>
                          <w:p w14:paraId="2A9AC3C7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2234EE" id="テキスト ボックス 18" o:spid="_x0000_s1031" type="#_x0000_t202" style="position:absolute;margin-left:542.1pt;margin-top:27.1pt;width:593.3pt;height:100.85pt;z-index:25165670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" filled="f" stroked="f">
                <v:textbox inset="0,0,0,0">
                  <w:txbxContent>
                    <w:p w14:paraId="1FB762EC" w14:textId="2708825E" w:rsidR="00C04822" w:rsidRDefault="001F007F" w:rsidP="00C04822">
                      <w:pPr>
                        <w:snapToGrid w:val="0"/>
                        <w:jc w:val="left"/>
                        <w:rPr>
                          <w:rFonts w:hint="eastAsia"/>
                        </w:rPr>
                      </w:pPr>
                      <w:r>
                        <w:rPr>
                          <w:rFonts w:ascii="Times New Roman" w:eastAsia="ＭＳ ゴシック" w:hAnsi="Times New Roman" w:hint="eastAsia"/>
                          <w:color w:val="000000"/>
                          <w:sz w:val="20"/>
                        </w:rPr>
                        <w:t xml:space="preserve">　　　</w:t>
                      </w:r>
                    </w:p>
                    <w:p w14:paraId="595AC2D0" w14:textId="77777777" w:rsidR="00C04822" w:rsidRDefault="00C04822" w:rsidP="00C04822">
                      <w:pPr>
                        <w:snapToGrid w:val="0"/>
                        <w:jc w:val="left"/>
                      </w:pPr>
                    </w:p>
                    <w:p w14:paraId="09F07F8E" w14:textId="58EDCD05" w:rsidR="00C04822" w:rsidRDefault="001F007F" w:rsidP="00C04822">
                      <w:pPr>
                        <w:snapToGrid w:val="0"/>
                        <w:spacing w:beforeLines="50" w:before="180"/>
                        <w:jc w:val="center"/>
                        <w:rPr>
                          <w:rFonts w:ascii="Times New Roman" w:eastAsia="ＭＳ ゴシック" w:hAnsi="Times New Roman"/>
                          <w:color w:val="000000"/>
                          <w:sz w:val="20"/>
                        </w:rPr>
                      </w:pPr>
                      <w:r>
                        <w:rPr>
                          <w:rFonts w:ascii="Times New Roman" w:eastAsia="ＭＳ ゴシック" w:hAnsi="Times New Roman" w:hint="eastAsia"/>
                          <w:color w:val="000000"/>
                          <w:sz w:val="29"/>
                        </w:rPr>
                        <w:t>紹介状発行願</w:t>
                      </w:r>
                      <w:r w:rsidR="00C04822">
                        <w:rPr>
                          <w:rFonts w:ascii="Times New Roman" w:eastAsia="ＭＳ ゴシック" w:hAnsi="Times New Roman" w:hint="eastAsia"/>
                          <w:color w:val="000000"/>
                          <w:sz w:val="29"/>
                        </w:rPr>
                        <w:t>（国内・海外）</w:t>
                      </w:r>
                    </w:p>
                    <w:p w14:paraId="6A5A23D4" w14:textId="77777777" w:rsidR="00C04822" w:rsidRDefault="00C04822" w:rsidP="00C04822">
                      <w:pPr>
                        <w:snapToGrid w:val="0"/>
                        <w:jc w:val="left"/>
                        <w:rPr>
                          <w:rFonts w:ascii="Times New Roman" w:eastAsia="ＭＳ ゴシック" w:hAnsi="Times New Roman"/>
                          <w:color w:val="000000"/>
                          <w:sz w:val="20"/>
                        </w:rPr>
                      </w:pPr>
                    </w:p>
                    <w:p w14:paraId="1F1D7387" w14:textId="77777777" w:rsidR="00C04822" w:rsidRDefault="00C04822" w:rsidP="00C04822">
                      <w:pPr>
                        <w:snapToGrid w:val="0"/>
                        <w:jc w:val="left"/>
                        <w:rPr>
                          <w:rFonts w:ascii="Times New Roman" w:eastAsia="ＭＳ ゴシック" w:hAnsi="Times New Roman"/>
                          <w:color w:val="000000"/>
                          <w:sz w:val="20"/>
                        </w:rPr>
                      </w:pPr>
                    </w:p>
                    <w:p w14:paraId="47E5D104" w14:textId="26A16095" w:rsidR="00C04822" w:rsidRDefault="004D1B5A" w:rsidP="004D1B5A">
                      <w:pPr>
                        <w:snapToGrid w:val="0"/>
                        <w:ind w:firstLineChars="500" w:firstLine="1000"/>
                        <w:jc w:val="left"/>
                      </w:pPr>
                      <w:r>
                        <w:rPr>
                          <w:rFonts w:ascii="Times New Roman" w:eastAsia="ＭＳ ゴシック" w:hAnsi="Times New Roman" w:hint="eastAsia"/>
                          <w:color w:val="000000"/>
                          <w:sz w:val="20"/>
                        </w:rPr>
                        <w:t>以下</w:t>
                      </w:r>
                      <w:r w:rsidR="00C04822">
                        <w:rPr>
                          <w:rFonts w:ascii="Times New Roman" w:eastAsia="ＭＳ ゴシック" w:hAnsi="Times New Roman" w:hint="eastAsia"/>
                          <w:color w:val="000000"/>
                          <w:sz w:val="20"/>
                        </w:rPr>
                        <w:t>の通り紹介状発行をお願い申し上げます。</w:t>
                      </w:r>
                    </w:p>
                    <w:p w14:paraId="56907186" w14:textId="77777777" w:rsidR="00C04822" w:rsidRDefault="00C04822" w:rsidP="00C04822">
                      <w:pPr>
                        <w:snapToGrid w:val="0"/>
                        <w:jc w:val="left"/>
                      </w:pPr>
                    </w:p>
                    <w:p w14:paraId="7E60112B" w14:textId="77777777" w:rsidR="00C04822" w:rsidRDefault="00C04822" w:rsidP="00C04822">
                      <w:pPr>
                        <w:snapToGrid w:val="0"/>
                        <w:jc w:val="left"/>
                      </w:pPr>
                    </w:p>
                    <w:p w14:paraId="467FA99D" w14:textId="77777777" w:rsidR="00C04822" w:rsidRDefault="00C04822" w:rsidP="00C04822">
                      <w:pPr>
                        <w:snapToGrid w:val="0"/>
                        <w:jc w:val="left"/>
                      </w:pPr>
                      <w:r>
                        <w:rPr>
                          <w:rFonts w:ascii="Times New Roman" w:eastAsia="ＭＳ ゴシック" w:hAnsi="Times New Roman" w:hint="eastAsia"/>
                          <w:color w:val="000000"/>
                          <w:sz w:val="20"/>
                        </w:rPr>
                        <w:t xml:space="preserve">　　　　　　　　　　　　　　　　記</w:t>
                      </w:r>
                    </w:p>
                    <w:p w14:paraId="2A9AC3C7" w14:textId="77777777" w:rsidR="00C04822" w:rsidRDefault="00C04822" w:rsidP="00C04822">
                      <w:pPr>
                        <w:snapToGrid w:val="0"/>
                        <w:jc w:val="lef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B5F40DC" w14:textId="17E720CD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3A90188D" w14:textId="44039F51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430086F7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59292B72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639BAD19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22E860CA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749C42AF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7059385B" w14:textId="67BDA2C9" w:rsidR="00C04822" w:rsidRDefault="004D1B5A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E0C5676" wp14:editId="2B9D2A91">
                <wp:simplePos x="0" y="0"/>
                <wp:positionH relativeFrom="margin">
                  <wp:posOffset>-430140</wp:posOffset>
                </wp:positionH>
                <wp:positionV relativeFrom="paragraph">
                  <wp:posOffset>245125</wp:posOffset>
                </wp:positionV>
                <wp:extent cx="6250940" cy="4649118"/>
                <wp:effectExtent l="0" t="0" r="16510" b="18415"/>
                <wp:wrapNone/>
                <wp:docPr id="1224872389" name="テキスト ボックス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0940" cy="46491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9209" w:type="dxa"/>
                              <w:tblCellMar>
                                <w:left w:w="10" w:type="dxa"/>
                                <w:right w:w="1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051"/>
                              <w:gridCol w:w="8158"/>
                            </w:tblGrid>
                            <w:tr w:rsidR="00C04822" w14:paraId="49D19CE7" w14:textId="77777777" w:rsidTr="00C60F92">
                              <w:trPr>
                                <w:trHeight w:val="770"/>
                              </w:trPr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5642B956" w14:textId="77777777" w:rsidR="00C04822" w:rsidRDefault="00C04822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  <w:t>氏名</w:t>
                                  </w:r>
                                </w:p>
                              </w:tc>
                              <w:tc>
                                <w:tcPr>
                                  <w:tcW w:w="815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58CCF4A1" w14:textId="77777777" w:rsidR="00C04822" w:rsidRDefault="00C04822" w:rsidP="00E12B63"/>
                              </w:tc>
                            </w:tr>
                            <w:tr w:rsidR="00C04822" w14:paraId="3B88FF64" w14:textId="77777777" w:rsidTr="00C60F92">
                              <w:trPr>
                                <w:trHeight w:val="777"/>
                              </w:trPr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097D30A6" w14:textId="77777777" w:rsidR="00C04822" w:rsidRPr="007B33DF" w:rsidRDefault="00C04822" w:rsidP="0009587F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</w:rPr>
                                  </w:pPr>
                                  <w:r w:rsidRPr="007B33DF">
                                    <w:rPr>
                                      <w:rFonts w:asciiTheme="majorEastAsia" w:eastAsiaTheme="majorEastAsia" w:hAnsiTheme="majorEastAsia" w:hint="eastAsia"/>
                                    </w:rPr>
                                    <w:t>フリガナ</w:t>
                                  </w:r>
                                </w:p>
                              </w:tc>
                              <w:tc>
                                <w:tcPr>
                                  <w:tcW w:w="815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22C004E8" w14:textId="2AD181C8" w:rsidR="00C04822" w:rsidRDefault="00C04822" w:rsidP="00EF497A">
                                  <w:pPr>
                                    <w:jc w:val="left"/>
                                  </w:pPr>
                                </w:p>
                              </w:tc>
                            </w:tr>
                            <w:tr w:rsidR="00C04822" w14:paraId="41097B84" w14:textId="77777777" w:rsidTr="00C60F92">
                              <w:trPr>
                                <w:trHeight w:val="774"/>
                              </w:trPr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11BA6145" w14:textId="01EB901A" w:rsidR="00C04822" w:rsidRDefault="00C04822" w:rsidP="0009587F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  <w:t>所属</w:t>
                                  </w:r>
                                  <w:r w:rsidR="001F007F"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  <w:t xml:space="preserve">　</w:t>
                                  </w:r>
                                  <w:r w:rsidR="001F007F">
                                    <w:rPr>
                                      <w:rFonts w:ascii="Times New Roman" w:eastAsia="ＭＳ ゴシック" w:hAnsi="Times New Roman"/>
                                      <w:color w:val="000000"/>
                                      <w:sz w:val="22"/>
                                    </w:rPr>
                                    <w:t xml:space="preserve">　　</w:t>
                                  </w:r>
                                </w:p>
                              </w:tc>
                              <w:tc>
                                <w:tcPr>
                                  <w:tcW w:w="815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3632418C" w14:textId="2CE8868A" w:rsidR="00C04822" w:rsidRDefault="001F007F" w:rsidP="001F007F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所属</w:t>
                                  </w:r>
                                  <w:r>
                                    <w:t xml:space="preserve">（　　　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　</w:t>
                                  </w:r>
                                  <w:r>
                                    <w:t xml:space="preserve">　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　</w:t>
                                  </w:r>
                                  <w:r>
                                    <w:t xml:space="preserve">学部　　　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　　</w:t>
                                  </w:r>
                                  <w:r>
                                    <w:t xml:space="preserve">　学科）　</w:t>
                                  </w:r>
                                  <w:r w:rsidR="00C04822">
                                    <w:rPr>
                                      <w:rFonts w:hint="eastAsia"/>
                                    </w:rPr>
                                    <w:t xml:space="preserve">　教員・学生（〇を付ける）</w:t>
                                  </w:r>
                                </w:p>
                              </w:tc>
                            </w:tr>
                            <w:tr w:rsidR="001F007F" w14:paraId="20824725" w14:textId="77777777" w:rsidTr="00C60F92">
                              <w:trPr>
                                <w:trHeight w:val="774"/>
                              </w:trPr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1F48D093" w14:textId="67C5DE28" w:rsidR="001F007F" w:rsidRDefault="001F007F" w:rsidP="0009587F">
                                  <w:pPr>
                                    <w:jc w:val="center"/>
                                    <w:rPr>
                                      <w:rFonts w:ascii="Times New Roman" w:eastAsia="ＭＳ ゴシック" w:hAnsi="Times New Roman"/>
                                      <w:color w:val="000000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  <w:t>連絡</w:t>
                                  </w:r>
                                  <w:r>
                                    <w:rPr>
                                      <w:rFonts w:ascii="Times New Roman" w:eastAsia="ＭＳ ゴシック" w:hAnsi="Times New Roman"/>
                                      <w:color w:val="000000"/>
                                      <w:sz w:val="22"/>
                                    </w:rPr>
                                    <w:t>先</w:t>
                                  </w:r>
                                </w:p>
                              </w:tc>
                              <w:tc>
                                <w:tcPr>
                                  <w:tcW w:w="815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47764D5A" w14:textId="77777777" w:rsidR="001F007F" w:rsidRDefault="001F007F" w:rsidP="001F007F">
                                  <w:pPr>
                                    <w:jc w:val="left"/>
                                  </w:pPr>
                                </w:p>
                              </w:tc>
                            </w:tr>
                            <w:tr w:rsidR="00C04822" w14:paraId="46C656A9" w14:textId="77777777" w:rsidTr="00C60F92">
                              <w:trPr>
                                <w:trHeight w:val="896"/>
                              </w:trPr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23D440C2" w14:textId="77777777" w:rsidR="00C04822" w:rsidRDefault="00C04822" w:rsidP="0009587F">
                                  <w:pPr>
                                    <w:jc w:val="center"/>
                                    <w:rPr>
                                      <w:rFonts w:ascii="Times New Roman" w:eastAsia="ＭＳ ゴシック" w:hAnsi="Times New Roman"/>
                                      <w:color w:val="000000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  <w:t>利用希望図書館</w:t>
                                  </w:r>
                                </w:p>
                              </w:tc>
                              <w:tc>
                                <w:tcPr>
                                  <w:tcW w:w="815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20C52919" w14:textId="77777777" w:rsidR="00C04822" w:rsidRDefault="00C04822" w:rsidP="003A6605">
                                  <w:pPr>
                                    <w:spacing w:beforeLines="50" w:before="180"/>
                                    <w:jc w:val="center"/>
                                  </w:pPr>
                                </w:p>
                              </w:tc>
                            </w:tr>
                            <w:tr w:rsidR="00C04822" w14:paraId="63BDE6F5" w14:textId="77777777" w:rsidTr="00C60F92">
                              <w:trPr>
                                <w:trHeight w:val="880"/>
                              </w:trPr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41F75C2C" w14:textId="77777777" w:rsidR="00C04822" w:rsidRDefault="00C04822" w:rsidP="0009587F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  <w:t>利用目的</w:t>
                                  </w:r>
                                </w:p>
                              </w:tc>
                              <w:tc>
                                <w:tcPr>
                                  <w:tcW w:w="815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4997E877" w14:textId="77777777" w:rsidR="00C04822" w:rsidRDefault="00C04822" w:rsidP="003A6605">
                                  <w:pPr>
                                    <w:spacing w:beforeLines="50" w:before="180"/>
                                    <w:jc w:val="center"/>
                                  </w:pPr>
                                </w:p>
                              </w:tc>
                            </w:tr>
                            <w:tr w:rsidR="00C04822" w14:paraId="68A7C35B" w14:textId="77777777" w:rsidTr="00C60F92">
                              <w:trPr>
                                <w:trHeight w:val="834"/>
                              </w:trPr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07523B05" w14:textId="77777777" w:rsidR="00C04822" w:rsidRDefault="00C04822" w:rsidP="0009587F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  <w:t>利用希望資料</w:t>
                                  </w:r>
                                </w:p>
                              </w:tc>
                              <w:tc>
                                <w:tcPr>
                                  <w:tcW w:w="815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78AEE583" w14:textId="77777777" w:rsidR="00C04822" w:rsidRDefault="00C04822" w:rsidP="003A6605">
                                  <w:pPr>
                                    <w:spacing w:beforeLines="50" w:before="180"/>
                                    <w:jc w:val="center"/>
                                  </w:pPr>
                                </w:p>
                              </w:tc>
                            </w:tr>
                            <w:tr w:rsidR="004D1B5A" w14:paraId="1D826B54" w14:textId="77777777" w:rsidTr="00C60F92">
                              <w:trPr>
                                <w:trHeight w:val="804"/>
                              </w:trPr>
                              <w:tc>
                                <w:tcPr>
                                  <w:tcW w:w="105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7BD219D5" w14:textId="50CDD150" w:rsidR="004D1B5A" w:rsidRDefault="004D1B5A" w:rsidP="001B3DC8">
                                  <w:pPr>
                                    <w:jc w:val="center"/>
                                    <w:rPr>
                                      <w:rFonts w:ascii="Times New Roman" w:eastAsia="ＭＳ ゴシック" w:hAnsi="Times New Roman"/>
                                      <w:color w:val="000000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  <w:t>利用</w:t>
                                  </w:r>
                                  <w:r w:rsidR="001B3DC8"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2"/>
                                    </w:rPr>
                                    <w:t>希望日時</w:t>
                                  </w:r>
                                </w:p>
                              </w:tc>
                              <w:tc>
                                <w:tcPr>
                                  <w:tcW w:w="815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4635EAED" w14:textId="77777777" w:rsidR="004D1B5A" w:rsidRDefault="004D1B5A" w:rsidP="003A6605">
                                  <w:pPr>
                                    <w:spacing w:beforeLines="50" w:before="180"/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14:paraId="06FE6223" w14:textId="77777777" w:rsidR="00C04822" w:rsidRDefault="00C04822" w:rsidP="00C04822"/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0C5676" id="テキスト ボックス 22" o:spid="_x0000_s1032" type="#_x0000_t202" style="position:absolute;margin-left:-33.85pt;margin-top:19.3pt;width:492.2pt;height:366.0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" filled="f" stroked="f">
                <v:textbox inset="0,0,0,0">
                  <w:txbxContent>
                    <w:tbl>
                      <w:tblPr>
                        <w:tblW w:w="9209" w:type="dxa"/>
                        <w:tblCellMar>
                          <w:left w:w="10" w:type="dxa"/>
                          <w:right w:w="1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51"/>
                        <w:gridCol w:w="8158"/>
                      </w:tblGrid>
                      <w:tr w:rsidR="00C04822" w14:paraId="49D19CE7" w14:textId="77777777" w:rsidTr="00C60F92">
                        <w:trPr>
                          <w:trHeight w:val="770"/>
                        </w:trPr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5642B956" w14:textId="77777777" w:rsidR="00C04822" w:rsidRDefault="00C04822">
                            <w:pPr>
                              <w:jc w:val="center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  <w:t>氏名</w:t>
                            </w:r>
                          </w:p>
                        </w:tc>
                        <w:tc>
                          <w:tcPr>
                            <w:tcW w:w="815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58CCF4A1" w14:textId="77777777" w:rsidR="00C04822" w:rsidRDefault="00C04822" w:rsidP="00E12B63"/>
                        </w:tc>
                      </w:tr>
                      <w:tr w:rsidR="00C04822" w14:paraId="3B88FF64" w14:textId="77777777" w:rsidTr="00C60F92">
                        <w:trPr>
                          <w:trHeight w:val="777"/>
                        </w:trPr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097D30A6" w14:textId="77777777" w:rsidR="00C04822" w:rsidRPr="007B33DF" w:rsidRDefault="00C04822" w:rsidP="0009587F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</w:rPr>
                            </w:pPr>
                            <w:r w:rsidRPr="007B33DF">
                              <w:rPr>
                                <w:rFonts w:asciiTheme="majorEastAsia" w:eastAsiaTheme="majorEastAsia" w:hAnsiTheme="majorEastAsia" w:hint="eastAsia"/>
                              </w:rPr>
                              <w:t>フリガナ</w:t>
                            </w:r>
                          </w:p>
                        </w:tc>
                        <w:tc>
                          <w:tcPr>
                            <w:tcW w:w="815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22C004E8" w14:textId="2AD181C8" w:rsidR="00C04822" w:rsidRDefault="00C04822" w:rsidP="00EF497A">
                            <w:pPr>
                              <w:jc w:val="left"/>
                            </w:pPr>
                          </w:p>
                        </w:tc>
                      </w:tr>
                      <w:tr w:rsidR="00C04822" w14:paraId="41097B84" w14:textId="77777777" w:rsidTr="00C60F92">
                        <w:trPr>
                          <w:trHeight w:val="774"/>
                        </w:trPr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11BA6145" w14:textId="01EB901A" w:rsidR="00C04822" w:rsidRDefault="00C04822" w:rsidP="0009587F">
                            <w:pPr>
                              <w:jc w:val="center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  <w:t>所属</w:t>
                            </w:r>
                            <w:r w:rsidR="001F007F"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  <w:t xml:space="preserve">　</w:t>
                            </w:r>
                            <w:r w:rsidR="001F007F">
                              <w:rPr>
                                <w:rFonts w:ascii="Times New Roman" w:eastAsia="ＭＳ ゴシック" w:hAnsi="Times New Roman"/>
                                <w:color w:val="000000"/>
                                <w:sz w:val="22"/>
                              </w:rPr>
                              <w:t xml:space="preserve">　　</w:t>
                            </w:r>
                          </w:p>
                        </w:tc>
                        <w:tc>
                          <w:tcPr>
                            <w:tcW w:w="815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3632418C" w14:textId="2CE8868A" w:rsidR="00C04822" w:rsidRDefault="001F007F" w:rsidP="001F007F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所属</w:t>
                            </w:r>
                            <w:r>
                              <w:t xml:space="preserve">（　　　</w:t>
                            </w:r>
                            <w:r>
                              <w:rPr>
                                <w:rFonts w:hint="eastAsia"/>
                              </w:rPr>
                              <w:t xml:space="preserve">　</w:t>
                            </w:r>
                            <w:r>
                              <w:t xml:space="preserve">　</w:t>
                            </w:r>
                            <w:r>
                              <w:rPr>
                                <w:rFonts w:hint="eastAsia"/>
                              </w:rPr>
                              <w:t xml:space="preserve">　</w:t>
                            </w:r>
                            <w:r>
                              <w:t xml:space="preserve">学部　　　</w:t>
                            </w:r>
                            <w:r>
                              <w:rPr>
                                <w:rFonts w:hint="eastAsia"/>
                              </w:rPr>
                              <w:t xml:space="preserve">　　</w:t>
                            </w:r>
                            <w:r>
                              <w:t xml:space="preserve">　学科）　</w:t>
                            </w:r>
                            <w:r w:rsidR="00C04822">
                              <w:rPr>
                                <w:rFonts w:hint="eastAsia"/>
                              </w:rPr>
                              <w:t xml:space="preserve">　教員・学生（〇を付ける）</w:t>
                            </w:r>
                          </w:p>
                        </w:tc>
                      </w:tr>
                      <w:tr w:rsidR="001F007F" w14:paraId="20824725" w14:textId="77777777" w:rsidTr="00C60F92">
                        <w:trPr>
                          <w:trHeight w:val="774"/>
                        </w:trPr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1F48D093" w14:textId="67C5DE28" w:rsidR="001F007F" w:rsidRDefault="001F007F" w:rsidP="0009587F">
                            <w:pPr>
                              <w:jc w:val="center"/>
                              <w:rPr>
                                <w:rFonts w:ascii="Times New Roman" w:eastAsia="ＭＳ ゴシック" w:hAnsi="Times New Roman"/>
                                <w:color w:val="000000"/>
                                <w:sz w:val="22"/>
                              </w:rPr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  <w:t>連絡</w:t>
                            </w:r>
                            <w:r>
                              <w:rPr>
                                <w:rFonts w:ascii="Times New Roman" w:eastAsia="ＭＳ ゴシック" w:hAnsi="Times New Roman"/>
                                <w:color w:val="000000"/>
                                <w:sz w:val="22"/>
                              </w:rPr>
                              <w:t>先</w:t>
                            </w:r>
                          </w:p>
                        </w:tc>
                        <w:tc>
                          <w:tcPr>
                            <w:tcW w:w="815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47764D5A" w14:textId="77777777" w:rsidR="001F007F" w:rsidRDefault="001F007F" w:rsidP="001F007F">
                            <w:pPr>
                              <w:jc w:val="left"/>
                            </w:pPr>
                          </w:p>
                        </w:tc>
                      </w:tr>
                      <w:tr w:rsidR="00C04822" w14:paraId="46C656A9" w14:textId="77777777" w:rsidTr="00C60F92">
                        <w:trPr>
                          <w:trHeight w:val="896"/>
                        </w:trPr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23D440C2" w14:textId="77777777" w:rsidR="00C04822" w:rsidRDefault="00C04822" w:rsidP="0009587F">
                            <w:pPr>
                              <w:jc w:val="center"/>
                              <w:rPr>
                                <w:rFonts w:ascii="Times New Roman" w:eastAsia="ＭＳ ゴシック" w:hAnsi="Times New Roman"/>
                                <w:color w:val="000000"/>
                                <w:sz w:val="22"/>
                              </w:rPr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  <w:t>利用希望図書館</w:t>
                            </w:r>
                          </w:p>
                        </w:tc>
                        <w:tc>
                          <w:tcPr>
                            <w:tcW w:w="815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20C52919" w14:textId="77777777" w:rsidR="00C04822" w:rsidRDefault="00C04822" w:rsidP="003A6605">
                            <w:pPr>
                              <w:spacing w:beforeLines="50" w:before="180"/>
                              <w:jc w:val="center"/>
                            </w:pPr>
                          </w:p>
                        </w:tc>
                      </w:tr>
                      <w:tr w:rsidR="00C04822" w14:paraId="63BDE6F5" w14:textId="77777777" w:rsidTr="00C60F92">
                        <w:trPr>
                          <w:trHeight w:val="880"/>
                        </w:trPr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41F75C2C" w14:textId="77777777" w:rsidR="00C04822" w:rsidRDefault="00C04822" w:rsidP="0009587F">
                            <w:pPr>
                              <w:jc w:val="center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  <w:t>利用目的</w:t>
                            </w:r>
                          </w:p>
                        </w:tc>
                        <w:tc>
                          <w:tcPr>
                            <w:tcW w:w="815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4997E877" w14:textId="77777777" w:rsidR="00C04822" w:rsidRDefault="00C04822" w:rsidP="003A6605">
                            <w:pPr>
                              <w:spacing w:beforeLines="50" w:before="180"/>
                              <w:jc w:val="center"/>
                            </w:pPr>
                          </w:p>
                        </w:tc>
                      </w:tr>
                      <w:tr w:rsidR="00C04822" w14:paraId="68A7C35B" w14:textId="77777777" w:rsidTr="00C60F92">
                        <w:trPr>
                          <w:trHeight w:val="834"/>
                        </w:trPr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07523B05" w14:textId="77777777" w:rsidR="00C04822" w:rsidRDefault="00C04822" w:rsidP="0009587F">
                            <w:pPr>
                              <w:jc w:val="center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  <w:t>利用希望資料</w:t>
                            </w:r>
                          </w:p>
                        </w:tc>
                        <w:tc>
                          <w:tcPr>
                            <w:tcW w:w="815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78AEE583" w14:textId="77777777" w:rsidR="00C04822" w:rsidRDefault="00C04822" w:rsidP="003A6605">
                            <w:pPr>
                              <w:spacing w:beforeLines="50" w:before="180"/>
                              <w:jc w:val="center"/>
                            </w:pPr>
                          </w:p>
                        </w:tc>
                      </w:tr>
                      <w:tr w:rsidR="004D1B5A" w14:paraId="1D826B54" w14:textId="77777777" w:rsidTr="00C60F92">
                        <w:trPr>
                          <w:trHeight w:val="804"/>
                        </w:trPr>
                        <w:tc>
                          <w:tcPr>
                            <w:tcW w:w="105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7BD219D5" w14:textId="50CDD150" w:rsidR="004D1B5A" w:rsidRDefault="004D1B5A" w:rsidP="001B3DC8">
                            <w:pPr>
                              <w:jc w:val="center"/>
                              <w:rPr>
                                <w:rFonts w:ascii="Times New Roman" w:eastAsia="ＭＳ ゴシック" w:hAnsi="Times New Roman"/>
                                <w:color w:val="000000"/>
                                <w:sz w:val="22"/>
                              </w:rPr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  <w:t>利用</w:t>
                            </w:r>
                            <w:r w:rsidR="001B3DC8"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2"/>
                              </w:rPr>
                              <w:t>希望日時</w:t>
                            </w:r>
                          </w:p>
                        </w:tc>
                        <w:tc>
                          <w:tcPr>
                            <w:tcW w:w="815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4635EAED" w14:textId="77777777" w:rsidR="004D1B5A" w:rsidRDefault="004D1B5A" w:rsidP="003A6605">
                            <w:pPr>
                              <w:spacing w:beforeLines="50" w:before="180"/>
                              <w:jc w:val="center"/>
                            </w:pPr>
                          </w:p>
                        </w:tc>
                      </w:tr>
                    </w:tbl>
                    <w:p w14:paraId="06FE6223" w14:textId="77777777" w:rsidR="00C04822" w:rsidRDefault="00C04822" w:rsidP="00C04822"/>
                  </w:txbxContent>
                </v:textbox>
                <w10:wrap anchorx="margin"/>
              </v:shape>
            </w:pict>
          </mc:Fallback>
        </mc:AlternateContent>
      </w:r>
    </w:p>
    <w:p w14:paraId="4297BF77" w14:textId="7A0D352B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56961FDB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34356C76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7CE9EA48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53DE3CE3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1E863366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382836FF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1FEFCD5A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697FB5D3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3F141064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5C9010C6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458312FE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51CA0AD8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08F94D71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68F18B6B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2F1236C9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0C260333" w14:textId="4317EF19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4F7EB4CA" w14:textId="2EE2798D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24AA117F" w14:textId="3D71A5CB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375B68D7" w14:textId="4BF23A08" w:rsidR="00C04822" w:rsidRDefault="00C60F9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A5DC6A2" wp14:editId="492B3ECF">
                <wp:simplePos x="0" y="0"/>
                <wp:positionH relativeFrom="rightMargin">
                  <wp:posOffset>-257175</wp:posOffset>
                </wp:positionH>
                <wp:positionV relativeFrom="paragraph">
                  <wp:posOffset>5080</wp:posOffset>
                </wp:positionV>
                <wp:extent cx="472440" cy="319405"/>
                <wp:effectExtent l="0" t="0" r="3810" b="4445"/>
                <wp:wrapNone/>
                <wp:docPr id="865602337" name="テキスト ボックス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" cy="319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0797A7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0"/>
                              </w:rPr>
                              <w:t>以上</w:t>
                            </w:r>
                          </w:p>
                          <w:p w14:paraId="0651D1B1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5DC6A2" id="テキスト ボックス 21" o:spid="_x0000_s1033" type="#_x0000_t202" style="position:absolute;margin-left:-20.25pt;margin-top:.4pt;width:37.2pt;height:25.15pt;z-index:25166284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" filled="f" stroked="f">
                <v:textbox inset="0,0,0,0">
                  <w:txbxContent>
                    <w:p w14:paraId="680797A7" w14:textId="77777777" w:rsidR="00C04822" w:rsidRDefault="00C04822" w:rsidP="00C04822">
                      <w:pPr>
                        <w:snapToGrid w:val="0"/>
                        <w:jc w:val="left"/>
                      </w:pPr>
                      <w:r>
                        <w:rPr>
                          <w:rFonts w:ascii="Times New Roman" w:eastAsia="ＭＳ ゴシック" w:hAnsi="Times New Roman" w:hint="eastAsia"/>
                          <w:color w:val="000000"/>
                          <w:sz w:val="20"/>
                        </w:rPr>
                        <w:t>以上</w:t>
                      </w:r>
                    </w:p>
                    <w:p w14:paraId="0651D1B1" w14:textId="77777777" w:rsidR="00C04822" w:rsidRDefault="00C04822" w:rsidP="00C04822">
                      <w:pPr>
                        <w:snapToGrid w:val="0"/>
                        <w:jc w:val="left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B5A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A99FF8F" wp14:editId="5E3B0535">
                <wp:simplePos x="0" y="0"/>
                <wp:positionH relativeFrom="margin">
                  <wp:posOffset>-482248</wp:posOffset>
                </wp:positionH>
                <wp:positionV relativeFrom="paragraph">
                  <wp:posOffset>215395</wp:posOffset>
                </wp:positionV>
                <wp:extent cx="6195060" cy="286385"/>
                <wp:effectExtent l="0" t="0" r="15240" b="18415"/>
                <wp:wrapNone/>
                <wp:docPr id="253276187" name="テキスト ボックス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5060" cy="286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E6159F" w14:textId="77777777" w:rsidR="00C04822" w:rsidRPr="003A6605" w:rsidRDefault="00C04822" w:rsidP="00C04822">
                            <w:pPr>
                              <w:snapToGrid w:val="0"/>
                              <w:jc w:val="left"/>
                              <w:rPr>
                                <w:sz w:val="20"/>
                                <w:szCs w:val="20"/>
                              </w:rPr>
                            </w:pPr>
                            <w:r w:rsidRPr="003A6605"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0"/>
                                <w:szCs w:val="20"/>
                              </w:rPr>
                              <w:t>＊記載いただいた個人情報は、当館の責任において管理保管し、図書館業務以外には使用いたしません。</w:t>
                            </w:r>
                          </w:p>
                          <w:p w14:paraId="14D82F95" w14:textId="77777777" w:rsidR="00C04822" w:rsidRDefault="00C04822" w:rsidP="00C04822">
                            <w:pPr>
                              <w:snapToGrid w:val="0"/>
                              <w:jc w:val="left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16"/>
                              </w:rPr>
                              <w:t xml:space="preserve">　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99FF8F" id="テキスト ボックス 20" o:spid="_x0000_s1034" type="#_x0000_t202" style="position:absolute;margin-left:-37.95pt;margin-top:16.95pt;width:487.8pt;height:22.55pt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" filled="f" stroked="f">
                <v:textbox inset="0,0,0,0">
                  <w:txbxContent>
                    <w:p w14:paraId="0BE6159F" w14:textId="77777777" w:rsidR="00C04822" w:rsidRPr="003A6605" w:rsidRDefault="00C04822" w:rsidP="00C04822">
                      <w:pPr>
                        <w:snapToGrid w:val="0"/>
                        <w:jc w:val="left"/>
                        <w:rPr>
                          <w:sz w:val="20"/>
                          <w:szCs w:val="20"/>
                        </w:rPr>
                      </w:pPr>
                      <w:r w:rsidRPr="003A6605">
                        <w:rPr>
                          <w:rFonts w:ascii="Times New Roman" w:eastAsia="ＭＳ ゴシック" w:hAnsi="Times New Roman" w:hint="eastAsia"/>
                          <w:color w:val="000000"/>
                          <w:sz w:val="20"/>
                          <w:szCs w:val="20"/>
                        </w:rPr>
                        <w:t>＊記載いただいた個人情報は、当館の責任において管理保管し、図書館業務以外には使用いたしません。</w:t>
                      </w:r>
                    </w:p>
                    <w:p w14:paraId="14D82F95" w14:textId="77777777" w:rsidR="00C04822" w:rsidRDefault="00C04822" w:rsidP="00C04822">
                      <w:pPr>
                        <w:snapToGrid w:val="0"/>
                        <w:jc w:val="left"/>
                      </w:pPr>
                      <w:r>
                        <w:rPr>
                          <w:rFonts w:ascii="Times New Roman" w:eastAsia="ＭＳ ゴシック" w:hAnsi="Times New Roman" w:hint="eastAsia"/>
                          <w:color w:val="000000"/>
                          <w:sz w:val="16"/>
                        </w:rPr>
                        <w:t xml:space="preserve">　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6A10DC" w14:textId="131C7380" w:rsidR="004D1B5A" w:rsidRDefault="004D1B5A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333BC643" w14:textId="4587A288" w:rsidR="00C04822" w:rsidRDefault="00796C2E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0EDC819" wp14:editId="683BDB40">
                <wp:simplePos x="0" y="0"/>
                <wp:positionH relativeFrom="margin">
                  <wp:posOffset>2711029</wp:posOffset>
                </wp:positionH>
                <wp:positionV relativeFrom="paragraph">
                  <wp:posOffset>12843</wp:posOffset>
                </wp:positionV>
                <wp:extent cx="2662555" cy="1356188"/>
                <wp:effectExtent l="0" t="0" r="23495" b="15875"/>
                <wp:wrapNone/>
                <wp:docPr id="1416257720" name="テキスト ボックス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2555" cy="1356188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193" w:type="dxa"/>
                              <w:tblCellMar>
                                <w:left w:w="10" w:type="dxa"/>
                                <w:right w:w="1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095"/>
                              <w:gridCol w:w="2098"/>
                            </w:tblGrid>
                            <w:tr w:rsidR="00C04822" w14:paraId="675360A9" w14:textId="77777777">
                              <w:trPr>
                                <w:trHeight w:val="360"/>
                              </w:trPr>
                              <w:tc>
                                <w:tcPr>
                                  <w:tcW w:w="2095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44A63128" w14:textId="77777777" w:rsidR="00C04822" w:rsidRDefault="00C04822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0"/>
                                    </w:rPr>
                                    <w:t>受付</w:t>
                                  </w:r>
                                </w:p>
                              </w:tc>
                              <w:tc>
                                <w:tcPr>
                                  <w:tcW w:w="2098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36B8B70E" w14:textId="77777777" w:rsidR="00C04822" w:rsidRDefault="00C04822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imes New Roman" w:eastAsia="ＭＳ ゴシック" w:hAnsi="Times New Roman" w:hint="eastAsia"/>
                                      <w:color w:val="000000"/>
                                      <w:sz w:val="20"/>
                                    </w:rPr>
                                    <w:t>紹介状発行日</w:t>
                                  </w:r>
                                </w:p>
                              </w:tc>
                            </w:tr>
                            <w:tr w:rsidR="00C04822" w14:paraId="77431556" w14:textId="77777777">
                              <w:trPr>
                                <w:trHeight w:val="1771"/>
                              </w:trPr>
                              <w:tc>
                                <w:tcPr>
                                  <w:tcW w:w="2095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4B025AA" w14:textId="77777777" w:rsidR="00C04822" w:rsidRDefault="00C04822"/>
                              </w:tc>
                              <w:tc>
                                <w:tcPr>
                                  <w:tcW w:w="2098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74A19E4E" w14:textId="77777777" w:rsidR="00C04822" w:rsidRDefault="00C04822"/>
                              </w:tc>
                            </w:tr>
                          </w:tbl>
                          <w:p w14:paraId="63967FF2" w14:textId="77777777" w:rsidR="00C04822" w:rsidRDefault="00C04822" w:rsidP="00C04822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EDC819" id="テキスト ボックス 19" o:spid="_x0000_s1035" type="#_x0000_t202" style="position:absolute;margin-left:213.45pt;margin-top:1pt;width:209.65pt;height:106.8pt;z-index: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" filled="f" strokecolor="black [3213]" strokeweight=".5pt">
                <v:textbox inset="0,0,0,0">
                  <w:txbxContent>
                    <w:tbl>
                      <w:tblPr>
                        <w:tblW w:w="4193" w:type="dxa"/>
                        <w:tblCellMar>
                          <w:left w:w="10" w:type="dxa"/>
                          <w:right w:w="1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095"/>
                        <w:gridCol w:w="2098"/>
                      </w:tblGrid>
                      <w:tr w:rsidR="00C04822" w14:paraId="675360A9" w14:textId="77777777">
                        <w:trPr>
                          <w:trHeight w:val="360"/>
                        </w:trPr>
                        <w:tc>
                          <w:tcPr>
                            <w:tcW w:w="2095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44A63128" w14:textId="77777777" w:rsidR="00C04822" w:rsidRDefault="00C04822">
                            <w:pPr>
                              <w:jc w:val="center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0"/>
                              </w:rPr>
                              <w:t>受付</w:t>
                            </w:r>
                          </w:p>
                        </w:tc>
                        <w:tc>
                          <w:tcPr>
                            <w:tcW w:w="2098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36B8B70E" w14:textId="77777777" w:rsidR="00C04822" w:rsidRDefault="00C04822">
                            <w:pPr>
                              <w:jc w:val="center"/>
                            </w:pPr>
                            <w:r>
                              <w:rPr>
                                <w:rFonts w:ascii="Times New Roman" w:eastAsia="ＭＳ ゴシック" w:hAnsi="Times New Roman" w:hint="eastAsia"/>
                                <w:color w:val="000000"/>
                                <w:sz w:val="20"/>
                              </w:rPr>
                              <w:t>紹介状発行日</w:t>
                            </w:r>
                          </w:p>
                        </w:tc>
                      </w:tr>
                      <w:tr w:rsidR="00C04822" w14:paraId="77431556" w14:textId="77777777">
                        <w:trPr>
                          <w:trHeight w:val="1771"/>
                        </w:trPr>
                        <w:tc>
                          <w:tcPr>
                            <w:tcW w:w="2095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4B025AA" w14:textId="77777777" w:rsidR="00C04822" w:rsidRDefault="00C04822"/>
                        </w:tc>
                        <w:tc>
                          <w:tcPr>
                            <w:tcW w:w="2098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74A19E4E" w14:textId="77777777" w:rsidR="00C04822" w:rsidRDefault="00C04822"/>
                        </w:tc>
                      </w:tr>
                    </w:tbl>
                    <w:p w14:paraId="63967FF2" w14:textId="77777777" w:rsidR="00C04822" w:rsidRDefault="00C04822" w:rsidP="00C04822"/>
                  </w:txbxContent>
                </v:textbox>
                <w10:wrap anchorx="margin"/>
              </v:shape>
            </w:pict>
          </mc:Fallback>
        </mc:AlternateContent>
      </w:r>
    </w:p>
    <w:p w14:paraId="6D3681EF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72B08423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7F94989A" w14:textId="77777777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17882BFD" w14:textId="51AB57AF" w:rsidR="00C04822" w:rsidRDefault="00C04822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354FB0D0" w14:textId="77777777" w:rsidR="00482F3B" w:rsidRDefault="00482F3B" w:rsidP="00A41883">
      <w:pPr>
        <w:ind w:right="523"/>
        <w:jc w:val="left"/>
        <w:rPr>
          <w:rFonts w:asciiTheme="minorEastAsia" w:hAnsiTheme="minorEastAsia" w:cs="Times New Roman"/>
          <w:sz w:val="22"/>
        </w:rPr>
      </w:pPr>
    </w:p>
    <w:p w14:paraId="2EB69162" w14:textId="6C29B817" w:rsidR="00A41883" w:rsidRDefault="00A41883" w:rsidP="00A41883">
      <w:pPr>
        <w:ind w:right="523"/>
        <w:jc w:val="left"/>
        <w:rPr>
          <w:rFonts w:ascii="ＭＳ 明朝" w:eastAsia="PMingLiU" w:hAnsi="ＭＳ 明朝" w:cs="Times New Roman"/>
          <w:sz w:val="22"/>
          <w:lang w:eastAsia="zh-TW"/>
        </w:rPr>
      </w:pPr>
      <w:r>
        <w:rPr>
          <w:rFonts w:asciiTheme="minorEastAsia" w:hAnsiTheme="minorEastAsia" w:cs="Times New Roman" w:hint="eastAsia"/>
          <w:sz w:val="22"/>
        </w:rPr>
        <w:lastRenderedPageBreak/>
        <w:t>（資料</w:t>
      </w:r>
      <w:r w:rsidR="00C04822">
        <w:rPr>
          <w:rFonts w:asciiTheme="minorEastAsia" w:hAnsiTheme="minorEastAsia" w:cs="Times New Roman" w:hint="eastAsia"/>
          <w:sz w:val="22"/>
        </w:rPr>
        <w:t>１</w:t>
      </w:r>
      <w:r>
        <w:rPr>
          <w:rFonts w:asciiTheme="minorEastAsia" w:hAnsiTheme="minorEastAsia" w:cs="Times New Roman" w:hint="eastAsia"/>
          <w:sz w:val="22"/>
        </w:rPr>
        <w:t>）国内紹介状のテンプレート</w:t>
      </w:r>
    </w:p>
    <w:p w14:paraId="5696C9CA" w14:textId="63E04B53" w:rsidR="00DC1E44" w:rsidRPr="006434CB" w:rsidRDefault="001A2660" w:rsidP="00DC1E44">
      <w:pPr>
        <w:ind w:right="523"/>
        <w:jc w:val="right"/>
        <w:rPr>
          <w:rFonts w:ascii="ＭＳ 明朝" w:eastAsia="ＭＳ 明朝" w:hAnsi="ＭＳ 明朝" w:cs="Times New Roman"/>
          <w:sz w:val="22"/>
          <w:lang w:val="de-DE" w:eastAsia="zh-TW"/>
        </w:rPr>
      </w:pPr>
      <w:r>
        <w:rPr>
          <w:rFonts w:ascii="ＭＳ 明朝" w:eastAsia="ＭＳ 明朝" w:hAnsi="ＭＳ 明朝" w:cs="Times New Roman" w:hint="eastAsia"/>
          <w:sz w:val="22"/>
          <w:lang w:eastAsia="zh-TW"/>
        </w:rPr>
        <w:t>東院</w:t>
      </w:r>
      <w:r>
        <w:rPr>
          <w:rFonts w:ascii="ＭＳ 明朝" w:eastAsia="ＭＳ 明朝" w:hAnsi="ＭＳ 明朝" w:cs="Times New Roman" w:hint="eastAsia"/>
          <w:sz w:val="22"/>
        </w:rPr>
        <w:t>大図</w:t>
      </w:r>
      <w:r w:rsidR="00DC1E44" w:rsidRPr="00EC0393">
        <w:rPr>
          <w:rFonts w:ascii="ＭＳ 明朝" w:eastAsia="ＭＳ 明朝" w:hAnsi="ＭＳ 明朝" w:cs="Times New Roman" w:hint="eastAsia"/>
          <w:sz w:val="22"/>
          <w:lang w:eastAsia="zh-TW"/>
        </w:rPr>
        <w:t>発</w:t>
      </w:r>
      <w:r w:rsidR="008E44C5">
        <w:rPr>
          <w:rFonts w:ascii="ＭＳ 明朝" w:eastAsia="ＭＳ 明朝" w:hAnsi="ＭＳ 明朝" w:cs="Times New Roman" w:hint="eastAsia"/>
          <w:sz w:val="22"/>
          <w:lang w:val="de-DE" w:eastAsia="zh-TW"/>
        </w:rPr>
        <w:t>20</w:t>
      </w:r>
      <w:r w:rsidR="00B54B91">
        <w:rPr>
          <w:rFonts w:ascii="ＭＳ 明朝" w:eastAsia="ＭＳ 明朝" w:hAnsi="ＭＳ 明朝" w:cs="Times New Roman" w:hint="eastAsia"/>
          <w:sz w:val="22"/>
          <w:lang w:val="de-DE"/>
        </w:rPr>
        <w:t>2〇</w:t>
      </w:r>
      <w:r w:rsidR="00DC1E44" w:rsidRPr="006434CB">
        <w:rPr>
          <w:rFonts w:ascii="ＭＳ 明朝" w:eastAsia="ＭＳ 明朝" w:hAnsi="ＭＳ 明朝" w:cs="Times New Roman" w:hint="eastAsia"/>
          <w:sz w:val="22"/>
          <w:lang w:val="de-DE" w:eastAsia="zh-TW"/>
        </w:rPr>
        <w:t>‐0</w:t>
      </w:r>
      <w:r w:rsidR="00B54B91">
        <w:rPr>
          <w:rFonts w:ascii="ＭＳ 明朝" w:eastAsia="ＭＳ 明朝" w:hAnsi="ＭＳ 明朝" w:cs="Times New Roman" w:hint="eastAsia"/>
          <w:sz w:val="22"/>
          <w:lang w:val="de-DE"/>
        </w:rPr>
        <w:t>〇</w:t>
      </w:r>
      <w:r w:rsidR="00DC1E44" w:rsidRPr="00EC0393">
        <w:rPr>
          <w:rFonts w:ascii="ＭＳ 明朝" w:eastAsia="ＭＳ 明朝" w:hAnsi="ＭＳ 明朝" w:cs="Times New Roman" w:hint="eastAsia"/>
          <w:sz w:val="22"/>
          <w:lang w:eastAsia="zh-TW"/>
        </w:rPr>
        <w:t>号</w:t>
      </w:r>
    </w:p>
    <w:p w14:paraId="71C83108" w14:textId="77777777" w:rsidR="00DC1E44" w:rsidRPr="006434CB" w:rsidRDefault="00DC1E44" w:rsidP="00DC1E44">
      <w:pPr>
        <w:ind w:right="523"/>
        <w:jc w:val="right"/>
        <w:rPr>
          <w:rFonts w:ascii="ＭＳ 明朝" w:eastAsia="ＭＳ 明朝" w:hAnsi="ＭＳ 明朝" w:cs="Times New Roman"/>
          <w:kern w:val="0"/>
          <w:sz w:val="16"/>
          <w:szCs w:val="16"/>
          <w:lang w:val="de-DE" w:eastAsia="zh-TW"/>
        </w:rPr>
      </w:pPr>
    </w:p>
    <w:p w14:paraId="280DFA44" w14:textId="77777777" w:rsidR="00DC1E44" w:rsidRPr="006434CB" w:rsidRDefault="00B54B91" w:rsidP="00DC1E44">
      <w:pPr>
        <w:ind w:right="523"/>
        <w:jc w:val="right"/>
        <w:rPr>
          <w:rFonts w:ascii="ＭＳ 明朝" w:eastAsia="ＭＳ 明朝" w:hAnsi="ＭＳ 明朝" w:cs="Times New Roman"/>
          <w:kern w:val="0"/>
          <w:sz w:val="16"/>
          <w:szCs w:val="16"/>
          <w:lang w:val="de-DE" w:eastAsia="zh-TW"/>
        </w:rPr>
      </w:pPr>
      <w:r>
        <w:rPr>
          <w:rFonts w:ascii="ＭＳ 明朝" w:eastAsia="ＭＳ 明朝" w:hAnsi="ＭＳ 明朝" w:cs="Times New Roman" w:hint="eastAsia"/>
          <w:kern w:val="0"/>
          <w:sz w:val="22"/>
          <w:lang w:val="de-DE"/>
        </w:rPr>
        <w:t>202</w:t>
      </w:r>
      <w:r>
        <w:rPr>
          <w:rFonts w:ascii="ＭＳ 明朝" w:eastAsia="ＭＳ 明朝" w:hAnsi="ＭＳ 明朝" w:cs="Times New Roman" w:hint="eastAsia"/>
          <w:sz w:val="22"/>
          <w:lang w:val="de-DE"/>
        </w:rPr>
        <w:t>〇</w:t>
      </w:r>
      <w:r w:rsidR="00DC1E44" w:rsidRPr="00EC0393">
        <w:rPr>
          <w:rFonts w:ascii="ＭＳ 明朝" w:eastAsia="ＭＳ 明朝" w:hAnsi="ＭＳ 明朝" w:cs="Times New Roman" w:hint="eastAsia"/>
          <w:kern w:val="0"/>
          <w:sz w:val="22"/>
          <w:lang w:eastAsia="zh-TW"/>
        </w:rPr>
        <w:t>年</w:t>
      </w:r>
      <w:r>
        <w:rPr>
          <w:rFonts w:ascii="ＭＳ 明朝" w:eastAsia="ＭＳ 明朝" w:hAnsi="ＭＳ 明朝" w:cs="Times New Roman" w:hint="eastAsia"/>
          <w:sz w:val="22"/>
          <w:lang w:val="de-DE"/>
        </w:rPr>
        <w:t>〇</w:t>
      </w:r>
      <w:r w:rsidR="00DC1E44" w:rsidRPr="00EC0393">
        <w:rPr>
          <w:rFonts w:ascii="ＭＳ 明朝" w:eastAsia="ＭＳ 明朝" w:hAnsi="ＭＳ 明朝" w:cs="Times New Roman" w:hint="eastAsia"/>
          <w:kern w:val="0"/>
          <w:sz w:val="22"/>
          <w:lang w:eastAsia="zh-TW"/>
        </w:rPr>
        <w:t>月</w:t>
      </w:r>
      <w:r>
        <w:rPr>
          <w:rFonts w:ascii="ＭＳ 明朝" w:eastAsia="ＭＳ 明朝" w:hAnsi="ＭＳ 明朝" w:cs="Times New Roman" w:hint="eastAsia"/>
          <w:sz w:val="22"/>
          <w:lang w:val="de-DE"/>
        </w:rPr>
        <w:t>〇</w:t>
      </w:r>
      <w:r w:rsidR="00DC1E44" w:rsidRPr="00EC0393">
        <w:rPr>
          <w:rFonts w:ascii="ＭＳ 明朝" w:eastAsia="ＭＳ 明朝" w:hAnsi="ＭＳ 明朝" w:cs="Times New Roman" w:hint="eastAsia"/>
          <w:kern w:val="0"/>
          <w:sz w:val="22"/>
          <w:lang w:eastAsia="zh-TW"/>
        </w:rPr>
        <w:t>日</w:t>
      </w:r>
    </w:p>
    <w:p w14:paraId="3B46CE02" w14:textId="77777777" w:rsidR="00DC1E44" w:rsidRPr="006434CB" w:rsidRDefault="005A685E" w:rsidP="005A685E">
      <w:pPr>
        <w:tabs>
          <w:tab w:val="left" w:pos="5355"/>
        </w:tabs>
        <w:ind w:firstLineChars="100" w:firstLine="220"/>
        <w:rPr>
          <w:rFonts w:ascii="ＭＳ 明朝" w:eastAsia="ＭＳ 明朝" w:hAnsi="ＭＳ 明朝" w:cs="Times New Roman"/>
          <w:sz w:val="22"/>
          <w:lang w:val="de-DE" w:eastAsia="zh-TW"/>
        </w:rPr>
      </w:pPr>
      <w:r>
        <w:rPr>
          <w:rFonts w:ascii="ＭＳ 明朝" w:eastAsia="ＭＳ 明朝" w:hAnsi="ＭＳ 明朝" w:cs="Times New Roman" w:hint="eastAsia"/>
          <w:sz w:val="22"/>
        </w:rPr>
        <w:t xml:space="preserve">　　　　　　</w:t>
      </w:r>
      <w:r w:rsidR="00DC1E44" w:rsidRPr="00EC0393">
        <w:rPr>
          <w:rFonts w:ascii="ＭＳ 明朝" w:eastAsia="ＭＳ 明朝" w:hAnsi="ＭＳ 明朝" w:cs="Times New Roman" w:hint="eastAsia"/>
          <w:sz w:val="22"/>
          <w:lang w:eastAsia="zh-TW"/>
        </w:rPr>
        <w:t xml:space="preserve">　殿</w:t>
      </w:r>
    </w:p>
    <w:p w14:paraId="2659EB42" w14:textId="77777777" w:rsidR="00DC1E44" w:rsidRPr="006434CB" w:rsidRDefault="00DC1E44" w:rsidP="00DC1E44">
      <w:pPr>
        <w:tabs>
          <w:tab w:val="left" w:pos="5355"/>
        </w:tabs>
        <w:rPr>
          <w:rFonts w:ascii="ＭＳ 明朝" w:eastAsia="ＭＳ 明朝" w:hAnsi="ＭＳ 明朝" w:cs="Times New Roman"/>
          <w:sz w:val="22"/>
          <w:lang w:val="de-DE" w:eastAsia="zh-TW"/>
        </w:rPr>
      </w:pPr>
    </w:p>
    <w:p w14:paraId="62A31638" w14:textId="77777777" w:rsidR="00DC1E44" w:rsidRPr="006434CB" w:rsidRDefault="005A685E" w:rsidP="00DC1E44">
      <w:pPr>
        <w:ind w:leftChars="2026" w:left="4255" w:right="550" w:firstLineChars="400" w:firstLine="880"/>
        <w:jc w:val="right"/>
        <w:rPr>
          <w:rFonts w:ascii="ＭＳ 明朝" w:eastAsia="ＭＳ 明朝" w:hAnsi="ＭＳ 明朝" w:cs="Times New Roman"/>
          <w:sz w:val="22"/>
          <w:lang w:val="de-DE" w:eastAsia="zh-TW"/>
        </w:rPr>
      </w:pPr>
      <w:r>
        <w:rPr>
          <w:rFonts w:ascii="ＭＳ 明朝" w:eastAsia="ＭＳ 明朝" w:hAnsi="ＭＳ 明朝" w:cs="Times New Roman" w:hint="eastAsia"/>
          <w:sz w:val="22"/>
          <w:lang w:eastAsia="zh-TW"/>
        </w:rPr>
        <w:t>東北学院大学</w:t>
      </w:r>
      <w:r w:rsidR="00DC1E44" w:rsidRPr="00EC0393">
        <w:rPr>
          <w:rFonts w:ascii="ＭＳ 明朝" w:eastAsia="ＭＳ 明朝" w:hAnsi="ＭＳ 明朝" w:cs="Times New Roman" w:hint="eastAsia"/>
          <w:sz w:val="22"/>
          <w:lang w:eastAsia="zh-TW"/>
        </w:rPr>
        <w:t>図書館</w:t>
      </w:r>
    </w:p>
    <w:p w14:paraId="25985AFB" w14:textId="77777777" w:rsidR="00DC1E44" w:rsidRPr="006434CB" w:rsidRDefault="00DC1E44" w:rsidP="004E6CFF">
      <w:pPr>
        <w:wordWrap w:val="0"/>
        <w:ind w:leftChars="1918" w:left="4028" w:right="543" w:firstLineChars="631" w:firstLine="1388"/>
        <w:jc w:val="right"/>
        <w:rPr>
          <w:rFonts w:ascii="ＭＳ 明朝" w:eastAsia="ＭＳ 明朝" w:hAnsi="ＭＳ 明朝" w:cs="Times New Roman"/>
          <w:sz w:val="22"/>
          <w:lang w:val="de-DE" w:eastAsia="zh-TW"/>
        </w:rPr>
      </w:pPr>
      <w:r w:rsidRPr="00EC0393">
        <w:rPr>
          <w:rFonts w:ascii="ＭＳ 明朝" w:eastAsia="ＭＳ 明朝" w:hAnsi="ＭＳ 明朝" w:cs="Times New Roman" w:hint="eastAsia"/>
          <w:sz w:val="22"/>
          <w:lang w:eastAsia="zh-TW"/>
        </w:rPr>
        <w:t>館</w:t>
      </w:r>
      <w:r w:rsidRPr="006434CB">
        <w:rPr>
          <w:rFonts w:ascii="ＭＳ 明朝" w:eastAsia="ＭＳ 明朝" w:hAnsi="ＭＳ 明朝" w:cs="Times New Roman" w:hint="eastAsia"/>
          <w:sz w:val="22"/>
          <w:lang w:val="de-DE" w:eastAsia="zh-TW"/>
        </w:rPr>
        <w:t xml:space="preserve"> </w:t>
      </w:r>
      <w:r w:rsidR="00872CF6">
        <w:rPr>
          <w:rFonts w:ascii="ＭＳ 明朝" w:eastAsia="ＭＳ 明朝" w:hAnsi="ＭＳ 明朝" w:cs="Times New Roman" w:hint="eastAsia"/>
          <w:sz w:val="22"/>
          <w:lang w:eastAsia="zh-TW"/>
        </w:rPr>
        <w:t xml:space="preserve">長　　</w:t>
      </w:r>
      <w:r w:rsidR="005F648C" w:rsidRPr="00E72095">
        <w:rPr>
          <w:rFonts w:ascii="ＭＳ 明朝" w:eastAsia="ＭＳ 明朝" w:hAnsi="ＭＳ 明朝" w:cs="Times New Roman" w:hint="eastAsia"/>
          <w:sz w:val="22"/>
          <w:lang w:eastAsia="zh-TW"/>
        </w:rPr>
        <w:t>松村　尚彦</w:t>
      </w:r>
    </w:p>
    <w:p w14:paraId="60E71397" w14:textId="77777777" w:rsidR="00DC1E44" w:rsidRPr="006434CB" w:rsidRDefault="00DC1E44" w:rsidP="00DC1E44">
      <w:pPr>
        <w:rPr>
          <w:rFonts w:ascii="ＭＳ 明朝" w:eastAsia="ＭＳ 明朝" w:hAnsi="ＭＳ 明朝" w:cs="Times New Roman"/>
          <w:sz w:val="22"/>
          <w:lang w:val="de-DE" w:eastAsia="zh-TW"/>
        </w:rPr>
      </w:pPr>
    </w:p>
    <w:p w14:paraId="1BE781D7" w14:textId="77777777" w:rsidR="00DC1E44" w:rsidRPr="00EC0393" w:rsidRDefault="00DC1E44" w:rsidP="00DC1E44">
      <w:pPr>
        <w:jc w:val="center"/>
        <w:rPr>
          <w:rFonts w:ascii="ＭＳ 明朝" w:eastAsia="ＭＳ 明朝" w:hAnsi="ＭＳ 明朝" w:cs="Times New Roman"/>
          <w:sz w:val="22"/>
        </w:rPr>
      </w:pPr>
      <w:r w:rsidRPr="00EC0393">
        <w:rPr>
          <w:rFonts w:ascii="ＭＳ 明朝" w:eastAsia="ＭＳ 明朝" w:hAnsi="ＭＳ 明朝" w:cs="Times New Roman" w:hint="eastAsia"/>
          <w:sz w:val="22"/>
        </w:rPr>
        <w:t>図書資料の利用について（依頼）</w:t>
      </w:r>
    </w:p>
    <w:p w14:paraId="1B6CE3DC" w14:textId="77777777" w:rsidR="00DC1E44" w:rsidRPr="00EC0393" w:rsidRDefault="00DC1E44" w:rsidP="00DC1E44">
      <w:pPr>
        <w:rPr>
          <w:rFonts w:ascii="ＭＳ 明朝" w:eastAsia="ＭＳ 明朝" w:hAnsi="ＭＳ 明朝" w:cs="Times New Roman"/>
          <w:sz w:val="22"/>
        </w:rPr>
      </w:pPr>
    </w:p>
    <w:p w14:paraId="3B6E1EBA" w14:textId="77777777" w:rsidR="00DC1E44" w:rsidRPr="00EC0393" w:rsidRDefault="00DC1E44" w:rsidP="00DC1E44">
      <w:pPr>
        <w:ind w:firstLineChars="100" w:firstLine="220"/>
        <w:rPr>
          <w:rFonts w:ascii="ＭＳ 明朝" w:eastAsia="ＭＳ 明朝" w:hAnsi="ＭＳ 明朝" w:cs="Times New Roman"/>
          <w:sz w:val="22"/>
        </w:rPr>
      </w:pPr>
      <w:r w:rsidRPr="00EC0393">
        <w:rPr>
          <w:rFonts w:ascii="ＭＳ 明朝" w:eastAsia="ＭＳ 明朝" w:hAnsi="ＭＳ 明朝" w:cs="Times New Roman" w:hint="eastAsia"/>
          <w:sz w:val="22"/>
        </w:rPr>
        <w:t>この度、下記の者が貴館所蔵資料の利用を希望しておりますので、ご多忙中誠に恐縮ですが、ご便宜をお取り計らいくださいますようお願い申し上げます。</w:t>
      </w:r>
    </w:p>
    <w:p w14:paraId="0A9D9B11" w14:textId="77777777" w:rsidR="00DC1E44" w:rsidRPr="00EC0393" w:rsidRDefault="00DC1E44" w:rsidP="00DC1E44">
      <w:pPr>
        <w:rPr>
          <w:rFonts w:ascii="ＭＳ 明朝" w:eastAsia="ＭＳ 明朝" w:hAnsi="ＭＳ 明朝" w:cs="Times New Roman"/>
          <w:sz w:val="22"/>
        </w:rPr>
      </w:pPr>
    </w:p>
    <w:p w14:paraId="5B529851" w14:textId="77777777" w:rsidR="00DC1E44" w:rsidRPr="00EC0393" w:rsidRDefault="00DC1E44" w:rsidP="00DC1E44">
      <w:pPr>
        <w:jc w:val="center"/>
        <w:rPr>
          <w:rFonts w:ascii="ＭＳ 明朝" w:eastAsia="ＭＳ 明朝" w:hAnsi="ＭＳ 明朝" w:cs="Times New Roman"/>
          <w:sz w:val="22"/>
          <w:lang w:eastAsia="zh-TW"/>
        </w:rPr>
      </w:pPr>
      <w:r w:rsidRPr="00EC0393">
        <w:rPr>
          <w:rFonts w:ascii="ＭＳ 明朝" w:eastAsia="ＭＳ 明朝" w:hAnsi="ＭＳ 明朝" w:cs="Times New Roman" w:hint="eastAsia"/>
          <w:sz w:val="22"/>
          <w:lang w:eastAsia="zh-TW"/>
        </w:rPr>
        <w:t>記</w:t>
      </w:r>
    </w:p>
    <w:p w14:paraId="0AAA3DA9" w14:textId="77777777" w:rsidR="00DC1E44" w:rsidRPr="00EC0393" w:rsidRDefault="00DC1E44" w:rsidP="00DC1E44">
      <w:pPr>
        <w:rPr>
          <w:rFonts w:ascii="ＭＳ 明朝" w:eastAsia="ＭＳ 明朝" w:hAnsi="ＭＳ 明朝" w:cs="Times New Roman"/>
          <w:sz w:val="22"/>
          <w:lang w:eastAsia="zh-TW"/>
        </w:rPr>
      </w:pPr>
    </w:p>
    <w:p w14:paraId="400C34E4" w14:textId="77777777" w:rsidR="00DC1E44" w:rsidRPr="00EC0393" w:rsidRDefault="00DC1E44" w:rsidP="00DC1E44">
      <w:pPr>
        <w:ind w:leftChars="405" w:left="850"/>
        <w:rPr>
          <w:rFonts w:ascii="ＭＳ 明朝" w:eastAsia="ＭＳ 明朝" w:hAnsi="ＭＳ 明朝" w:cs="Times New Roman"/>
          <w:sz w:val="22"/>
          <w:lang w:eastAsia="zh-TW"/>
        </w:rPr>
      </w:pPr>
      <w:r w:rsidRPr="00E72095">
        <w:rPr>
          <w:rFonts w:ascii="ＭＳ 明朝" w:eastAsia="ＭＳ 明朝" w:hAnsi="ＭＳ 明朝" w:cs="Times New Roman" w:hint="eastAsia"/>
          <w:spacing w:val="330"/>
          <w:kern w:val="0"/>
          <w:sz w:val="22"/>
          <w:fitText w:val="1100" w:id="1099128832"/>
          <w:lang w:eastAsia="zh-TW"/>
        </w:rPr>
        <w:t>氏</w:t>
      </w:r>
      <w:r w:rsidRPr="00E72095">
        <w:rPr>
          <w:rFonts w:ascii="ＭＳ 明朝" w:eastAsia="ＭＳ 明朝" w:hAnsi="ＭＳ 明朝" w:cs="Times New Roman" w:hint="eastAsia"/>
          <w:kern w:val="0"/>
          <w:sz w:val="22"/>
          <w:fitText w:val="1100" w:id="1099128832"/>
          <w:lang w:eastAsia="zh-TW"/>
        </w:rPr>
        <w:t>名</w:t>
      </w:r>
      <w:r w:rsidRPr="00EC0393">
        <w:rPr>
          <w:rFonts w:ascii="ＭＳ 明朝" w:eastAsia="ＭＳ 明朝" w:hAnsi="ＭＳ 明朝" w:cs="Times New Roman" w:hint="eastAsia"/>
          <w:sz w:val="22"/>
          <w:lang w:eastAsia="zh-TW"/>
        </w:rPr>
        <w:tab/>
      </w:r>
      <w:r w:rsidR="00B54B91">
        <w:rPr>
          <w:rFonts w:ascii="ＭＳ 明朝" w:eastAsia="ＭＳ 明朝" w:hAnsi="ＭＳ 明朝" w:cs="Times New Roman" w:hint="eastAsia"/>
          <w:sz w:val="22"/>
          <w:lang w:val="de-DE"/>
        </w:rPr>
        <w:t>〇〇</w:t>
      </w:r>
      <w:r>
        <w:rPr>
          <w:rFonts w:ascii="ＭＳ 明朝" w:eastAsia="ＭＳ 明朝" w:hAnsi="ＭＳ 明朝" w:cs="Times New Roman" w:hint="eastAsia"/>
          <w:sz w:val="22"/>
          <w:lang w:eastAsia="zh-TW"/>
        </w:rPr>
        <w:t xml:space="preserve">　</w:t>
      </w:r>
      <w:r w:rsidR="00B54B91">
        <w:rPr>
          <w:rFonts w:ascii="ＭＳ 明朝" w:eastAsia="ＭＳ 明朝" w:hAnsi="ＭＳ 明朝" w:cs="Times New Roman" w:hint="eastAsia"/>
          <w:sz w:val="22"/>
          <w:lang w:val="de-DE"/>
        </w:rPr>
        <w:t>〇〇</w:t>
      </w:r>
      <w:r w:rsidRPr="00EC0393">
        <w:rPr>
          <w:rFonts w:ascii="ＭＳ 明朝" w:eastAsia="ＭＳ 明朝" w:hAnsi="ＭＳ 明朝" w:cs="Times New Roman" w:hint="eastAsia"/>
          <w:sz w:val="22"/>
          <w:lang w:eastAsia="zh-TW"/>
        </w:rPr>
        <w:t>（</w:t>
      </w:r>
      <w:r w:rsidR="00B54B91">
        <w:rPr>
          <w:rFonts w:ascii="ＭＳ 明朝" w:eastAsia="ＭＳ 明朝" w:hAnsi="ＭＳ 明朝" w:cs="Times New Roman" w:hint="eastAsia"/>
          <w:sz w:val="22"/>
        </w:rPr>
        <w:t>フリガナ</w:t>
      </w:r>
      <w:r w:rsidRPr="00EC0393">
        <w:rPr>
          <w:rFonts w:ascii="ＭＳ 明朝" w:eastAsia="ＭＳ 明朝" w:hAnsi="ＭＳ 明朝" w:cs="Times New Roman" w:hint="eastAsia"/>
          <w:sz w:val="22"/>
          <w:lang w:eastAsia="zh-TW"/>
        </w:rPr>
        <w:t>）</w:t>
      </w:r>
    </w:p>
    <w:p w14:paraId="2F55E705" w14:textId="77777777" w:rsidR="00DC1E44" w:rsidRPr="00EC0393" w:rsidRDefault="00DC1E44" w:rsidP="00DC1E44">
      <w:pPr>
        <w:rPr>
          <w:rFonts w:ascii="ＭＳ 明朝" w:eastAsia="ＭＳ 明朝" w:hAnsi="ＭＳ 明朝" w:cs="Times New Roman"/>
          <w:sz w:val="22"/>
          <w:lang w:eastAsia="zh-TW"/>
        </w:rPr>
      </w:pPr>
    </w:p>
    <w:p w14:paraId="0D8C7CA4" w14:textId="60BE625E" w:rsidR="00DC1E44" w:rsidRPr="00771471" w:rsidRDefault="00DC1E44" w:rsidP="00DC1E44">
      <w:pPr>
        <w:ind w:leftChars="405" w:left="850"/>
        <w:rPr>
          <w:rFonts w:ascii="ＭＳ 明朝" w:eastAsia="SimSun" w:hAnsi="ＭＳ 明朝" w:cs="Times New Roman"/>
          <w:sz w:val="22"/>
          <w:lang w:eastAsia="zh-CN"/>
        </w:rPr>
      </w:pPr>
      <w:r w:rsidRPr="00E72095">
        <w:rPr>
          <w:rFonts w:ascii="ＭＳ 明朝" w:eastAsia="ＭＳ 明朝" w:hAnsi="ＭＳ 明朝" w:cs="Times New Roman" w:hint="eastAsia"/>
          <w:spacing w:val="330"/>
          <w:kern w:val="0"/>
          <w:sz w:val="22"/>
          <w:fitText w:val="1100" w:id="1099128833"/>
          <w:lang w:eastAsia="zh-CN"/>
        </w:rPr>
        <w:t>所</w:t>
      </w:r>
      <w:r w:rsidRPr="00E72095">
        <w:rPr>
          <w:rFonts w:ascii="ＭＳ 明朝" w:eastAsia="ＭＳ 明朝" w:hAnsi="ＭＳ 明朝" w:cs="Times New Roman" w:hint="eastAsia"/>
          <w:kern w:val="0"/>
          <w:sz w:val="22"/>
          <w:fitText w:val="1100" w:id="1099128833"/>
          <w:lang w:eastAsia="zh-CN"/>
        </w:rPr>
        <w:t>属</w:t>
      </w:r>
      <w:r w:rsidRPr="00EC0393">
        <w:rPr>
          <w:rFonts w:ascii="ＭＳ 明朝" w:eastAsia="ＭＳ 明朝" w:hAnsi="ＭＳ 明朝" w:cs="Times New Roman" w:hint="eastAsia"/>
          <w:sz w:val="22"/>
          <w:lang w:eastAsia="zh-CN"/>
        </w:rPr>
        <w:tab/>
      </w:r>
      <w:r w:rsidR="00C82DE9">
        <w:rPr>
          <w:rFonts w:ascii="ＭＳ 明朝" w:eastAsia="ＭＳ 明朝" w:hAnsi="ＭＳ 明朝" w:cs="Times New Roman" w:hint="eastAsia"/>
          <w:sz w:val="22"/>
        </w:rPr>
        <w:t>本院</w:t>
      </w:r>
      <w:r w:rsidR="00505778">
        <w:rPr>
          <w:rFonts w:ascii="ＭＳ 明朝" w:eastAsia="ＭＳ 明朝" w:hAnsi="ＭＳ 明朝" w:cs="Times New Roman" w:hint="eastAsia"/>
          <w:sz w:val="22"/>
        </w:rPr>
        <w:t>教員/</w:t>
      </w:r>
      <w:r w:rsidR="00C82DE9">
        <w:rPr>
          <w:rFonts w:ascii="ＭＳ 明朝" w:eastAsia="ＭＳ 明朝" w:hAnsi="ＭＳ 明朝" w:cs="Times New Roman" w:hint="eastAsia"/>
          <w:sz w:val="22"/>
        </w:rPr>
        <w:t>学部</w:t>
      </w:r>
      <w:r w:rsidR="00505778">
        <w:rPr>
          <w:rFonts w:ascii="ＭＳ 明朝" w:eastAsia="ＭＳ 明朝" w:hAnsi="ＭＳ 明朝" w:cs="Times New Roman" w:hint="eastAsia"/>
          <w:sz w:val="22"/>
        </w:rPr>
        <w:t>生/院生</w:t>
      </w:r>
    </w:p>
    <w:p w14:paraId="6196608A" w14:textId="77777777" w:rsidR="00DC1E44" w:rsidRPr="00EC0393" w:rsidRDefault="00DC1E44" w:rsidP="00DC1E44">
      <w:pPr>
        <w:rPr>
          <w:rFonts w:ascii="ＭＳ 明朝" w:eastAsia="ＭＳ 明朝" w:hAnsi="ＭＳ 明朝" w:cs="Times New Roman"/>
          <w:sz w:val="22"/>
          <w:lang w:eastAsia="zh-CN"/>
        </w:rPr>
      </w:pPr>
    </w:p>
    <w:p w14:paraId="61027A7A" w14:textId="77777777" w:rsidR="00DC1E44" w:rsidRPr="00EC0393" w:rsidRDefault="00DC1E44" w:rsidP="00DC1E44">
      <w:pPr>
        <w:widowControl/>
        <w:autoSpaceDE w:val="0"/>
        <w:autoSpaceDN w:val="0"/>
        <w:adjustRightInd w:val="0"/>
        <w:ind w:leftChars="405" w:left="850"/>
        <w:jc w:val="left"/>
        <w:rPr>
          <w:rFonts w:ascii="ＭＳ 明朝" w:eastAsia="ＭＳ 明朝" w:hAnsi="ＭＳ 明朝" w:cs="Times New Roman"/>
          <w:sz w:val="22"/>
          <w:lang w:eastAsia="zh-CN"/>
        </w:rPr>
      </w:pPr>
      <w:r w:rsidRPr="00E72095">
        <w:rPr>
          <w:rFonts w:ascii="ＭＳ 明朝" w:eastAsia="ＭＳ 明朝" w:hAnsi="ＭＳ 明朝" w:cs="Times New Roman" w:hint="eastAsia"/>
          <w:spacing w:val="330"/>
          <w:kern w:val="0"/>
          <w:sz w:val="22"/>
          <w:fitText w:val="1100" w:id="1099128834"/>
          <w:lang w:eastAsia="zh-CN"/>
        </w:rPr>
        <w:t>住</w:t>
      </w:r>
      <w:r w:rsidRPr="00E72095">
        <w:rPr>
          <w:rFonts w:ascii="ＭＳ 明朝" w:eastAsia="ＭＳ 明朝" w:hAnsi="ＭＳ 明朝" w:cs="Times New Roman" w:hint="eastAsia"/>
          <w:kern w:val="0"/>
          <w:sz w:val="22"/>
          <w:fitText w:val="1100" w:id="1099128834"/>
          <w:lang w:eastAsia="zh-CN"/>
        </w:rPr>
        <w:t>所</w:t>
      </w:r>
      <w:r w:rsidRPr="00EC0393">
        <w:rPr>
          <w:rFonts w:ascii="ＭＳ 明朝" w:eastAsia="ＭＳ 明朝" w:hAnsi="ＭＳ 明朝" w:cs="Times New Roman" w:hint="eastAsia"/>
          <w:sz w:val="22"/>
          <w:lang w:eastAsia="zh-CN"/>
        </w:rPr>
        <w:tab/>
        <w:t>〒980-8511 宮城県仙台市青葉区土樋1-3-1（東北学院大学）</w:t>
      </w:r>
    </w:p>
    <w:p w14:paraId="37218D30" w14:textId="77777777" w:rsidR="00DC1E44" w:rsidRPr="00EC0393" w:rsidRDefault="00DC1E44" w:rsidP="00DC1E44">
      <w:pPr>
        <w:rPr>
          <w:rFonts w:ascii="ＭＳ 明朝" w:eastAsia="ＭＳ 明朝" w:hAnsi="ＭＳ 明朝" w:cs="Times New Roman"/>
          <w:sz w:val="22"/>
          <w:lang w:eastAsia="zh-CN"/>
        </w:rPr>
      </w:pPr>
    </w:p>
    <w:p w14:paraId="1D322F60" w14:textId="77777777" w:rsidR="00DC1E44" w:rsidRPr="00EC0393" w:rsidRDefault="00DC1E44" w:rsidP="00DC1E44">
      <w:pPr>
        <w:widowControl/>
        <w:autoSpaceDE w:val="0"/>
        <w:autoSpaceDN w:val="0"/>
        <w:adjustRightInd w:val="0"/>
        <w:ind w:leftChars="405" w:left="850"/>
        <w:jc w:val="left"/>
        <w:rPr>
          <w:rFonts w:ascii="ＭＳ 明朝" w:eastAsia="ＭＳ 明朝" w:hAnsi="ＭＳ 明朝" w:cs="Times New Roman"/>
          <w:sz w:val="22"/>
        </w:rPr>
      </w:pPr>
      <w:r w:rsidRPr="00B54B91">
        <w:rPr>
          <w:rFonts w:ascii="ＭＳ 明朝" w:eastAsia="ＭＳ 明朝" w:hAnsi="ＭＳ 明朝" w:cs="Times New Roman" w:hint="eastAsia"/>
          <w:spacing w:val="37"/>
          <w:kern w:val="0"/>
          <w:sz w:val="22"/>
          <w:fitText w:val="1099" w:id="1099128835"/>
        </w:rPr>
        <w:t>電話番</w:t>
      </w:r>
      <w:r w:rsidRPr="00B54B91">
        <w:rPr>
          <w:rFonts w:ascii="ＭＳ 明朝" w:eastAsia="ＭＳ 明朝" w:hAnsi="ＭＳ 明朝" w:cs="Times New Roman" w:hint="eastAsia"/>
          <w:spacing w:val="-1"/>
          <w:kern w:val="0"/>
          <w:sz w:val="22"/>
          <w:fitText w:val="1099" w:id="1099128835"/>
        </w:rPr>
        <w:t>号</w:t>
      </w:r>
      <w:r w:rsidRPr="00EC0393">
        <w:rPr>
          <w:rFonts w:ascii="ＭＳ 明朝" w:eastAsia="ＭＳ 明朝" w:hAnsi="ＭＳ 明朝" w:cs="Times New Roman" w:hint="eastAsia"/>
          <w:sz w:val="22"/>
          <w:lang w:eastAsia="zh-TW"/>
        </w:rPr>
        <w:tab/>
      </w:r>
      <w:r w:rsidRPr="00EC0393">
        <w:rPr>
          <w:rFonts w:ascii="ＭＳ 明朝" w:eastAsia="ＭＳ 明朝" w:hAnsi="ＭＳ 明朝" w:cs="Times New Roman" w:hint="eastAsia"/>
          <w:sz w:val="22"/>
        </w:rPr>
        <w:t>022-264-6493（東北学院大学中央図書館相互利用担当）</w:t>
      </w:r>
    </w:p>
    <w:p w14:paraId="29502D8C" w14:textId="77777777" w:rsidR="00DC1E44" w:rsidRPr="00EC0393" w:rsidRDefault="00DC1E44" w:rsidP="00DC1E44">
      <w:pPr>
        <w:rPr>
          <w:rFonts w:ascii="ＭＳ 明朝" w:eastAsia="ＭＳ 明朝" w:hAnsi="ＭＳ 明朝" w:cs="Times New Roman"/>
          <w:sz w:val="22"/>
        </w:rPr>
      </w:pPr>
    </w:p>
    <w:p w14:paraId="03F02C21" w14:textId="77777777" w:rsidR="00DC1E44" w:rsidRPr="00EC0393" w:rsidRDefault="00DC1E44" w:rsidP="00DC1E44">
      <w:pPr>
        <w:ind w:leftChars="405" w:left="850"/>
        <w:rPr>
          <w:rFonts w:ascii="ＭＳ 明朝" w:eastAsia="ＭＳ 明朝" w:hAnsi="ＭＳ 明朝" w:cs="Times New Roman"/>
          <w:sz w:val="22"/>
        </w:rPr>
      </w:pPr>
      <w:r w:rsidRPr="00B54B91">
        <w:rPr>
          <w:rFonts w:ascii="ＭＳ 明朝" w:eastAsia="ＭＳ 明朝" w:hAnsi="ＭＳ 明朝" w:cs="Times New Roman" w:hint="eastAsia"/>
          <w:spacing w:val="36"/>
          <w:kern w:val="0"/>
          <w:sz w:val="22"/>
          <w:fitText w:val="1100" w:id="1099128836"/>
        </w:rPr>
        <w:t>利用目</w:t>
      </w:r>
      <w:r w:rsidRPr="00B54B91">
        <w:rPr>
          <w:rFonts w:ascii="ＭＳ 明朝" w:eastAsia="ＭＳ 明朝" w:hAnsi="ＭＳ 明朝" w:cs="Times New Roman" w:hint="eastAsia"/>
          <w:spacing w:val="2"/>
          <w:kern w:val="0"/>
          <w:sz w:val="22"/>
          <w:fitText w:val="1100" w:id="1099128836"/>
        </w:rPr>
        <w:t>的</w:t>
      </w:r>
      <w:r w:rsidRPr="00EC0393">
        <w:rPr>
          <w:rFonts w:ascii="ＭＳ 明朝" w:eastAsia="ＭＳ 明朝" w:hAnsi="ＭＳ 明朝" w:cs="Times New Roman" w:hint="eastAsia"/>
          <w:sz w:val="22"/>
        </w:rPr>
        <w:tab/>
      </w:r>
      <w:r w:rsidR="00D91682">
        <w:rPr>
          <w:rFonts w:ascii="ＭＳ 明朝" w:eastAsia="ＭＳ 明朝" w:hAnsi="ＭＳ 明朝" w:cs="Times New Roman" w:hint="eastAsia"/>
          <w:sz w:val="22"/>
        </w:rPr>
        <w:t>研究のため</w:t>
      </w:r>
    </w:p>
    <w:p w14:paraId="2FD9A06B" w14:textId="77777777" w:rsidR="00DC1E44" w:rsidRPr="00EC0393" w:rsidRDefault="00DC1E44" w:rsidP="00DC1E44">
      <w:pPr>
        <w:ind w:leftChars="405" w:left="850"/>
        <w:rPr>
          <w:rFonts w:ascii="ＭＳ 明朝" w:eastAsia="ＭＳ 明朝" w:hAnsi="ＭＳ 明朝" w:cs="Times New Roman"/>
          <w:sz w:val="22"/>
        </w:rPr>
      </w:pPr>
    </w:p>
    <w:p w14:paraId="4AEBE5B6" w14:textId="77777777" w:rsidR="00DC1E44" w:rsidRPr="001D2CA3" w:rsidRDefault="00DC1E44" w:rsidP="00DC1E44">
      <w:pPr>
        <w:ind w:leftChars="408" w:left="2497" w:hangingChars="900" w:hanging="1640"/>
        <w:rPr>
          <w:rFonts w:ascii="ＭＳ 明朝" w:eastAsia="ＭＳ 明朝" w:hAnsi="ＭＳ 明朝" w:cs="Times New Roman"/>
          <w:kern w:val="0"/>
          <w:sz w:val="22"/>
          <w:lang w:eastAsia="zh-TW"/>
        </w:rPr>
      </w:pPr>
      <w:r w:rsidRPr="00B54B91">
        <w:rPr>
          <w:rFonts w:ascii="ＭＳ 明朝" w:eastAsia="ＭＳ 明朝" w:hAnsi="ＭＳ 明朝" w:cs="Times New Roman" w:hint="eastAsia"/>
          <w:w w:val="83"/>
          <w:kern w:val="0"/>
          <w:sz w:val="22"/>
          <w:fitText w:val="1099" w:id="1099128837"/>
          <w:lang w:eastAsia="zh-TW"/>
        </w:rPr>
        <w:t>利用希望資料</w:t>
      </w:r>
      <w:r w:rsidRPr="00EC0393">
        <w:rPr>
          <w:rFonts w:ascii="ＭＳ 明朝" w:eastAsia="ＭＳ 明朝" w:hAnsi="ＭＳ 明朝" w:cs="Times New Roman" w:hint="eastAsia"/>
          <w:kern w:val="0"/>
          <w:sz w:val="22"/>
          <w:lang w:eastAsia="zh-TW"/>
        </w:rPr>
        <w:t xml:space="preserve">　　</w:t>
      </w:r>
      <w:r>
        <w:rPr>
          <w:rFonts w:ascii="ＭＳ 明朝" w:eastAsia="ＭＳ 明朝" w:hAnsi="ＭＳ 明朝" w:cs="Times New Roman" w:hint="eastAsia"/>
          <w:kern w:val="0"/>
          <w:sz w:val="22"/>
          <w:lang w:eastAsia="zh-TW"/>
        </w:rPr>
        <w:t xml:space="preserve"> 別紙参照（全</w:t>
      </w:r>
      <w:r w:rsidR="00D91682">
        <w:rPr>
          <w:rFonts w:ascii="ＭＳ 明朝" w:eastAsia="ＭＳ 明朝" w:hAnsi="ＭＳ 明朝" w:cs="Times New Roman" w:hint="eastAsia"/>
          <w:kern w:val="0"/>
          <w:sz w:val="22"/>
        </w:rPr>
        <w:t>○</w:t>
      </w:r>
      <w:r>
        <w:rPr>
          <w:rFonts w:ascii="ＭＳ 明朝" w:eastAsia="ＭＳ 明朝" w:hAnsi="ＭＳ 明朝" w:cs="Times New Roman" w:hint="eastAsia"/>
          <w:kern w:val="0"/>
          <w:sz w:val="22"/>
          <w:lang w:eastAsia="zh-TW"/>
        </w:rPr>
        <w:t>件）</w:t>
      </w:r>
    </w:p>
    <w:p w14:paraId="56D863D6" w14:textId="77777777" w:rsidR="00DC1E44" w:rsidRPr="00EC0393" w:rsidRDefault="00DC1E44" w:rsidP="00DC1E44">
      <w:pPr>
        <w:ind w:leftChars="408" w:left="2837" w:hangingChars="900" w:hanging="1980"/>
        <w:rPr>
          <w:rFonts w:ascii="ＭＳ 明朝" w:eastAsia="ＭＳ 明朝" w:hAnsi="ＭＳ 明朝" w:cs="Times New Roman"/>
          <w:bCs/>
          <w:kern w:val="0"/>
          <w:sz w:val="22"/>
          <w:lang w:eastAsia="zh-TW" w:bidi="he-IL"/>
        </w:rPr>
      </w:pPr>
    </w:p>
    <w:p w14:paraId="467AF816" w14:textId="77777777" w:rsidR="00DC1E44" w:rsidRPr="00EC0393" w:rsidRDefault="00DC1E44" w:rsidP="00811294">
      <w:pPr>
        <w:ind w:firstLineChars="298" w:firstLine="870"/>
        <w:rPr>
          <w:rFonts w:ascii="ＭＳ 明朝" w:eastAsia="ＭＳ 明朝" w:hAnsi="ＭＳ 明朝" w:cs="Times New Roman"/>
          <w:sz w:val="22"/>
          <w:lang w:val="de-DE" w:eastAsia="zh-TW"/>
        </w:rPr>
      </w:pPr>
      <w:r w:rsidRPr="00B54B91">
        <w:rPr>
          <w:rFonts w:ascii="ＭＳ 明朝" w:eastAsia="ＭＳ 明朝" w:hAnsi="ＭＳ 明朝" w:cs="Times New Roman" w:hint="eastAsia"/>
          <w:spacing w:val="36"/>
          <w:kern w:val="0"/>
          <w:sz w:val="22"/>
          <w:fitText w:val="1100" w:id="1099128838"/>
          <w:lang w:eastAsia="zh-TW"/>
        </w:rPr>
        <w:t>利用期</w:t>
      </w:r>
      <w:r w:rsidRPr="00B54B91">
        <w:rPr>
          <w:rFonts w:ascii="ＭＳ 明朝" w:eastAsia="ＭＳ 明朝" w:hAnsi="ＭＳ 明朝" w:cs="Times New Roman" w:hint="eastAsia"/>
          <w:spacing w:val="2"/>
          <w:kern w:val="0"/>
          <w:sz w:val="22"/>
          <w:fitText w:val="1100" w:id="1099128838"/>
          <w:lang w:eastAsia="zh-TW"/>
        </w:rPr>
        <w:t>間</w:t>
      </w:r>
      <w:r w:rsidRPr="00EC0393">
        <w:rPr>
          <w:rFonts w:ascii="ＭＳ 明朝" w:eastAsia="ＭＳ 明朝" w:hAnsi="ＭＳ 明朝" w:cs="Times New Roman" w:hint="eastAsia"/>
          <w:sz w:val="22"/>
          <w:lang w:val="de-DE" w:eastAsia="zh-TW"/>
        </w:rPr>
        <w:tab/>
      </w:r>
      <w:r w:rsidR="00B54B91">
        <w:rPr>
          <w:rFonts w:ascii="ＭＳ 明朝" w:eastAsia="ＭＳ 明朝" w:hAnsi="ＭＳ 明朝" w:cs="Times New Roman" w:hint="eastAsia"/>
          <w:sz w:val="22"/>
          <w:lang w:val="de-DE"/>
        </w:rPr>
        <w:t>202〇</w:t>
      </w:r>
      <w:r w:rsidRPr="00EC0393">
        <w:rPr>
          <w:rFonts w:ascii="ＭＳ 明朝" w:eastAsia="ＭＳ 明朝" w:hAnsi="ＭＳ 明朝" w:cs="Times New Roman" w:hint="eastAsia"/>
          <w:sz w:val="22"/>
          <w:lang w:eastAsia="zh-TW"/>
        </w:rPr>
        <w:t>年</w:t>
      </w:r>
      <w:r w:rsidR="00250EBA">
        <w:rPr>
          <w:rFonts w:ascii="ＭＳ 明朝" w:eastAsia="ＭＳ 明朝" w:hAnsi="ＭＳ 明朝" w:cs="Times New Roman" w:hint="eastAsia"/>
          <w:sz w:val="22"/>
          <w:lang w:val="de-DE" w:eastAsia="zh-TW"/>
        </w:rPr>
        <w:t>○</w:t>
      </w:r>
      <w:r w:rsidRPr="00EC0393">
        <w:rPr>
          <w:rFonts w:ascii="ＭＳ 明朝" w:eastAsia="ＭＳ 明朝" w:hAnsi="ＭＳ 明朝" w:cs="Times New Roman" w:hint="eastAsia"/>
          <w:sz w:val="22"/>
          <w:lang w:val="de-DE" w:eastAsia="zh-TW"/>
        </w:rPr>
        <w:t>月</w:t>
      </w:r>
      <w:r w:rsidR="00250EBA">
        <w:rPr>
          <w:rFonts w:ascii="ＭＳ 明朝" w:eastAsia="ＭＳ 明朝" w:hAnsi="ＭＳ 明朝" w:cs="Times New Roman" w:hint="eastAsia"/>
          <w:sz w:val="22"/>
          <w:lang w:val="de-DE" w:eastAsia="zh-TW"/>
        </w:rPr>
        <w:t>○</w:t>
      </w:r>
      <w:r w:rsidRPr="00EC0393">
        <w:rPr>
          <w:rFonts w:ascii="ＭＳ 明朝" w:eastAsia="ＭＳ 明朝" w:hAnsi="ＭＳ 明朝" w:cs="Times New Roman" w:hint="eastAsia"/>
          <w:sz w:val="22"/>
          <w:lang w:val="de-DE" w:eastAsia="zh-TW"/>
        </w:rPr>
        <w:t>日（</w:t>
      </w:r>
      <w:r w:rsidR="00250EBA">
        <w:rPr>
          <w:rFonts w:ascii="ＭＳ 明朝" w:eastAsia="ＭＳ 明朝" w:hAnsi="ＭＳ 明朝" w:cs="Times New Roman" w:hint="eastAsia"/>
          <w:sz w:val="22"/>
          <w:lang w:val="de-DE" w:eastAsia="zh-TW"/>
        </w:rPr>
        <w:t>○</w:t>
      </w:r>
      <w:r w:rsidRPr="00EC0393">
        <w:rPr>
          <w:rFonts w:ascii="ＭＳ 明朝" w:eastAsia="ＭＳ 明朝" w:hAnsi="ＭＳ 明朝" w:cs="Times New Roman" w:hint="eastAsia"/>
          <w:sz w:val="22"/>
          <w:lang w:val="de-DE" w:eastAsia="zh-TW"/>
        </w:rPr>
        <w:t>）</w:t>
      </w:r>
    </w:p>
    <w:p w14:paraId="768C3AAE" w14:textId="77777777" w:rsidR="00DC1E44" w:rsidRDefault="00DC1E44" w:rsidP="00DC1E44">
      <w:pPr>
        <w:ind w:firstLineChars="298" w:firstLine="656"/>
        <w:rPr>
          <w:rFonts w:ascii="ＭＳ 明朝" w:eastAsia="ＭＳ 明朝" w:hAnsi="ＭＳ 明朝" w:cs="Times New Roman"/>
          <w:sz w:val="22"/>
          <w:lang w:val="de-DE" w:eastAsia="zh-TW"/>
        </w:rPr>
      </w:pPr>
    </w:p>
    <w:p w14:paraId="7CB42B7B" w14:textId="77777777" w:rsidR="00DC1E44" w:rsidRPr="00511958" w:rsidRDefault="00DC1E44" w:rsidP="00DC1E44">
      <w:pPr>
        <w:ind w:firstLineChars="298" w:firstLine="656"/>
        <w:rPr>
          <w:rFonts w:ascii="ＭＳ 明朝" w:eastAsia="ＭＳ 明朝" w:hAnsi="ＭＳ 明朝" w:cs="Times New Roman"/>
          <w:sz w:val="22"/>
          <w:lang w:val="de-DE" w:eastAsia="zh-TW"/>
        </w:rPr>
      </w:pPr>
    </w:p>
    <w:p w14:paraId="26F4FAB5" w14:textId="77777777" w:rsidR="00DC1E44" w:rsidRDefault="00DC1E44" w:rsidP="00DC1E44">
      <w:pPr>
        <w:rPr>
          <w:rFonts w:ascii="ＭＳ 明朝" w:eastAsia="ＭＳ 明朝" w:hAnsi="ＭＳ 明朝" w:cs="Times New Roman"/>
          <w:sz w:val="22"/>
          <w:lang w:val="de-DE" w:eastAsia="zh-TW"/>
        </w:rPr>
      </w:pPr>
    </w:p>
    <w:p w14:paraId="1F42B052" w14:textId="77777777" w:rsidR="00DC1E44" w:rsidRDefault="00DC1E44" w:rsidP="00DC1E44">
      <w:pPr>
        <w:rPr>
          <w:rFonts w:ascii="ＭＳ 明朝" w:eastAsia="ＭＳ 明朝" w:hAnsi="ＭＳ 明朝" w:cs="Times New Roman"/>
          <w:sz w:val="22"/>
          <w:lang w:val="de-DE" w:eastAsia="zh-TW"/>
        </w:rPr>
      </w:pPr>
    </w:p>
    <w:p w14:paraId="5C7306F7" w14:textId="77777777" w:rsidR="00DC1E44" w:rsidRPr="00EC0393" w:rsidRDefault="00DC1E44" w:rsidP="00DC1E44">
      <w:pPr>
        <w:ind w:firstLineChars="298" w:firstLine="656"/>
        <w:rPr>
          <w:rFonts w:ascii="ＭＳ 明朝" w:eastAsia="ＭＳ 明朝" w:hAnsi="ＭＳ 明朝" w:cs="Times New Roman"/>
          <w:sz w:val="22"/>
          <w:lang w:val="de-DE" w:eastAsia="zh-TW"/>
        </w:rPr>
      </w:pPr>
    </w:p>
    <w:p w14:paraId="43DF0F04" w14:textId="77777777" w:rsidR="00DC1E44" w:rsidRPr="00EC0393" w:rsidRDefault="00DC1E44" w:rsidP="00DC1E44">
      <w:pPr>
        <w:tabs>
          <w:tab w:val="left" w:pos="3967"/>
        </w:tabs>
        <w:ind w:firstLineChars="298" w:firstLine="656"/>
        <w:rPr>
          <w:rFonts w:ascii="ＭＳ 明朝" w:eastAsia="ＭＳ 明朝" w:hAnsi="ＭＳ 明朝" w:cs="Times New Roman"/>
          <w:sz w:val="22"/>
          <w:lang w:val="de-DE" w:eastAsia="zh-TW"/>
        </w:rPr>
      </w:pPr>
      <w:r w:rsidRPr="00EC0393">
        <w:rPr>
          <w:rFonts w:ascii="ＭＳ 明朝" w:eastAsia="ＭＳ 明朝" w:hAnsi="ＭＳ 明朝" w:cs="Times New Roman" w:hint="eastAsia"/>
          <w:sz w:val="22"/>
          <w:lang w:val="de-DE" w:eastAsia="zh-TW"/>
        </w:rPr>
        <w:tab/>
      </w:r>
    </w:p>
    <w:p w14:paraId="5F4FEBC3" w14:textId="77777777" w:rsidR="00DC1E44" w:rsidRPr="00EC0393" w:rsidRDefault="00DC1E44" w:rsidP="00DC1E44">
      <w:pPr>
        <w:jc w:val="right"/>
        <w:rPr>
          <w:rFonts w:ascii="ＭＳ 明朝" w:eastAsia="ＭＳ 明朝" w:hAnsi="ＭＳ 明朝" w:cs="Times New Roman"/>
          <w:sz w:val="24"/>
          <w:szCs w:val="20"/>
          <w:lang w:val="de-DE"/>
        </w:rPr>
      </w:pPr>
      <w:r w:rsidRPr="00EC0393">
        <w:rPr>
          <w:rFonts w:ascii="ＭＳ 明朝" w:eastAsia="ＭＳ 明朝" w:hAnsi="ＭＳ 明朝" w:cs="Times New Roman" w:hint="eastAsia"/>
          <w:sz w:val="24"/>
          <w:szCs w:val="20"/>
        </w:rPr>
        <w:t>以</w:t>
      </w:r>
      <w:r w:rsidRPr="00EC0393">
        <w:rPr>
          <w:rFonts w:ascii="ＭＳ 明朝" w:eastAsia="ＭＳ 明朝" w:hAnsi="ＭＳ 明朝" w:cs="Times New Roman"/>
          <w:sz w:val="24"/>
          <w:szCs w:val="20"/>
          <w:lang w:val="de-DE"/>
        </w:rPr>
        <w:t xml:space="preserve"> </w:t>
      </w:r>
      <w:r w:rsidRPr="00EC0393">
        <w:rPr>
          <w:rFonts w:ascii="ＭＳ 明朝" w:eastAsia="ＭＳ 明朝" w:hAnsi="ＭＳ 明朝" w:cs="Times New Roman" w:hint="eastAsia"/>
          <w:sz w:val="24"/>
          <w:szCs w:val="20"/>
        </w:rPr>
        <w:t>上</w:t>
      </w:r>
    </w:p>
    <w:p w14:paraId="1814737B" w14:textId="77777777" w:rsidR="00DC1E44" w:rsidRPr="00EC0393" w:rsidRDefault="00DC1E44" w:rsidP="00DC1E44">
      <w:pPr>
        <w:rPr>
          <w:rFonts w:ascii="ＭＳ 明朝" w:eastAsia="ＭＳ 明朝" w:hAnsi="ＭＳ 明朝" w:cs="Times New Roman"/>
          <w:szCs w:val="20"/>
          <w:lang w:val="de-DE"/>
        </w:rPr>
      </w:pPr>
    </w:p>
    <w:p w14:paraId="639EEEC7" w14:textId="77777777" w:rsidR="00DC1E44" w:rsidRPr="00EC0393" w:rsidRDefault="00DC1E44" w:rsidP="00DC1E44">
      <w:pPr>
        <w:rPr>
          <w:rFonts w:ascii="ＭＳ 明朝" w:eastAsia="ＭＳ 明朝" w:hAnsi="ＭＳ 明朝" w:cs="Times New Roman"/>
          <w:szCs w:val="20"/>
          <w:lang w:val="de-DE"/>
        </w:rPr>
      </w:pPr>
    </w:p>
    <w:p w14:paraId="633B31DD" w14:textId="77777777" w:rsidR="00DC1E44" w:rsidRPr="00EC0393" w:rsidRDefault="00DC1E44" w:rsidP="00DC1E44">
      <w:pPr>
        <w:rPr>
          <w:rFonts w:ascii="ＭＳ 明朝" w:eastAsia="ＭＳ 明朝" w:hAnsi="ＭＳ 明朝" w:cs="Times New Roman"/>
          <w:szCs w:val="20"/>
          <w:lang w:val="de-DE"/>
        </w:rPr>
      </w:pPr>
    </w:p>
    <w:p w14:paraId="70F4E8DD" w14:textId="77777777" w:rsidR="00DC1E44" w:rsidRPr="00EC0393" w:rsidRDefault="00DC1E44" w:rsidP="00DC1E44">
      <w:pPr>
        <w:tabs>
          <w:tab w:val="left" w:pos="6784"/>
          <w:tab w:val="left" w:pos="6996"/>
        </w:tabs>
        <w:ind w:right="4"/>
        <w:jc w:val="right"/>
        <w:rPr>
          <w:rFonts w:ascii="ＭＳ 明朝" w:eastAsia="ＭＳ 明朝" w:hAnsi="ＭＳ 明朝" w:cs="Times New Roman"/>
          <w:sz w:val="16"/>
          <w:szCs w:val="16"/>
          <w:lang w:val="de-DE"/>
        </w:rPr>
      </w:pPr>
      <w:r w:rsidRPr="00EC0393">
        <w:rPr>
          <w:rFonts w:ascii="ＭＳ 明朝" w:eastAsia="ＭＳ 明朝" w:hAnsi="ＭＳ 明朝" w:cs="Times New Roman" w:hint="eastAsia"/>
          <w:sz w:val="16"/>
          <w:szCs w:val="16"/>
        </w:rPr>
        <w:t>担当</w:t>
      </w:r>
      <w:r w:rsidRPr="00EC0393">
        <w:rPr>
          <w:rFonts w:ascii="ＭＳ 明朝" w:eastAsia="ＭＳ 明朝" w:hAnsi="ＭＳ 明朝" w:cs="Times New Roman" w:hint="eastAsia"/>
          <w:sz w:val="16"/>
          <w:szCs w:val="16"/>
          <w:lang w:val="de-DE"/>
        </w:rPr>
        <w:t xml:space="preserve"> </w:t>
      </w:r>
      <w:r w:rsidRPr="00EC0393">
        <w:rPr>
          <w:rFonts w:ascii="ＭＳ 明朝" w:eastAsia="ＭＳ 明朝" w:hAnsi="ＭＳ 明朝" w:cs="Times New Roman" w:hint="eastAsia"/>
          <w:sz w:val="16"/>
          <w:szCs w:val="16"/>
        </w:rPr>
        <w:t xml:space="preserve">　</w:t>
      </w:r>
      <w:r w:rsidRPr="00872CF6">
        <w:rPr>
          <w:rFonts w:ascii="ＭＳ 明朝" w:eastAsia="ＭＳ 明朝" w:hAnsi="ＭＳ 明朝" w:cs="Times New Roman" w:hint="eastAsia"/>
          <w:sz w:val="16"/>
          <w:szCs w:val="16"/>
          <w:lang w:val="de-DE"/>
        </w:rPr>
        <w:t>○○</w:t>
      </w:r>
      <w:r w:rsidRPr="00500B0D">
        <w:rPr>
          <w:rFonts w:ascii="ＭＳ 明朝" w:eastAsia="ＭＳ 明朝" w:hAnsi="ＭＳ 明朝" w:cs="Times New Roman" w:hint="eastAsia"/>
          <w:sz w:val="16"/>
          <w:szCs w:val="16"/>
          <w:lang w:val="de-DE"/>
        </w:rPr>
        <w:t>（</w:t>
      </w:r>
      <w:r w:rsidR="00A030BB">
        <w:rPr>
          <w:rFonts w:ascii="ＭＳ 明朝" w:eastAsia="ＭＳ 明朝" w:hAnsi="ＭＳ 明朝" w:cs="Times New Roman" w:hint="eastAsia"/>
          <w:sz w:val="16"/>
          <w:szCs w:val="16"/>
          <w:lang w:val="de-DE"/>
        </w:rPr>
        <w:t>フリガナ</w:t>
      </w:r>
      <w:r w:rsidRPr="00500B0D">
        <w:rPr>
          <w:rFonts w:ascii="ＭＳ 明朝" w:eastAsia="ＭＳ 明朝" w:hAnsi="ＭＳ 明朝" w:cs="Times New Roman" w:hint="eastAsia"/>
          <w:sz w:val="16"/>
          <w:szCs w:val="16"/>
          <w:lang w:val="de-DE"/>
        </w:rPr>
        <w:t>）</w:t>
      </w:r>
    </w:p>
    <w:p w14:paraId="7E96509B" w14:textId="77777777" w:rsidR="00AF3B93" w:rsidRDefault="00DC1E44" w:rsidP="00100A7B">
      <w:pPr>
        <w:ind w:right="163"/>
        <w:jc w:val="right"/>
        <w:rPr>
          <w:rFonts w:ascii="ＭＳ 明朝" w:eastAsia="ＭＳ 明朝" w:hAnsi="ＭＳ 明朝" w:cs="Times New Roman"/>
          <w:kern w:val="0"/>
          <w:sz w:val="16"/>
          <w:szCs w:val="16"/>
          <w:lang w:val="de-DE" w:eastAsia="zh-TW"/>
        </w:rPr>
      </w:pPr>
      <w:r w:rsidRPr="00EC0393">
        <w:rPr>
          <w:rFonts w:ascii="ＭＳ 明朝" w:eastAsia="ＭＳ 明朝" w:hAnsi="ＭＳ 明朝" w:cs="Times New Roman" w:hint="eastAsia"/>
          <w:sz w:val="16"/>
          <w:szCs w:val="16"/>
          <w:lang w:eastAsia="zh-TW"/>
        </w:rPr>
        <w:t>電話</w:t>
      </w:r>
      <w:r w:rsidRPr="00500B0D">
        <w:rPr>
          <w:rFonts w:ascii="ＭＳ 明朝" w:eastAsia="ＭＳ 明朝" w:hAnsi="ＭＳ 明朝" w:cs="Times New Roman" w:hint="eastAsia"/>
          <w:sz w:val="16"/>
          <w:szCs w:val="16"/>
          <w:lang w:val="de-DE" w:eastAsia="zh-TW"/>
        </w:rPr>
        <w:t xml:space="preserve"> </w:t>
      </w:r>
      <w:r w:rsidRPr="00500B0D">
        <w:rPr>
          <w:rFonts w:ascii="ＭＳ 明朝" w:eastAsia="ＭＳ 明朝" w:hAnsi="ＭＳ 明朝" w:cs="Times New Roman" w:hint="eastAsia"/>
          <w:kern w:val="0"/>
          <w:sz w:val="16"/>
          <w:szCs w:val="16"/>
          <w:lang w:val="de-DE" w:eastAsia="zh-TW"/>
        </w:rPr>
        <w:t>022-264-6493</w:t>
      </w:r>
    </w:p>
    <w:p w14:paraId="52B67871" w14:textId="77EFD543" w:rsidR="00C04822" w:rsidRDefault="00C04822" w:rsidP="00100A7B">
      <w:pPr>
        <w:ind w:right="163"/>
        <w:jc w:val="right"/>
        <w:rPr>
          <w:rFonts w:ascii="ＭＳ 明朝" w:eastAsia="PMingLiU" w:hAnsi="ＭＳ 明朝" w:cs="Times New Roman"/>
          <w:kern w:val="0"/>
          <w:sz w:val="16"/>
          <w:szCs w:val="16"/>
          <w:lang w:val="de-DE" w:eastAsia="zh-TW"/>
        </w:rPr>
      </w:pPr>
    </w:p>
    <w:p w14:paraId="46D5726F" w14:textId="41522C28" w:rsidR="00D64602" w:rsidRDefault="00D64602" w:rsidP="00100A7B">
      <w:pPr>
        <w:ind w:right="163"/>
        <w:jc w:val="right"/>
        <w:rPr>
          <w:rFonts w:ascii="ＭＳ 明朝" w:eastAsia="PMingLiU" w:hAnsi="ＭＳ 明朝" w:cs="Times New Roman"/>
          <w:kern w:val="0"/>
          <w:sz w:val="16"/>
          <w:szCs w:val="16"/>
          <w:lang w:val="de-DE" w:eastAsia="zh-TW"/>
        </w:rPr>
      </w:pPr>
    </w:p>
    <w:p w14:paraId="0874D101" w14:textId="77777777" w:rsidR="0072580B" w:rsidRDefault="0072580B" w:rsidP="00100A7B">
      <w:pPr>
        <w:ind w:right="163"/>
        <w:jc w:val="right"/>
        <w:rPr>
          <w:rFonts w:ascii="ＭＳ 明朝" w:eastAsia="PMingLiU" w:hAnsi="ＭＳ 明朝" w:cs="Times New Roman"/>
          <w:kern w:val="0"/>
          <w:sz w:val="16"/>
          <w:szCs w:val="16"/>
          <w:lang w:val="de-DE" w:eastAsia="zh-TW"/>
        </w:rPr>
      </w:pPr>
    </w:p>
    <w:p w14:paraId="130DDFAA" w14:textId="771CD045" w:rsidR="00C04822" w:rsidRPr="00C04822" w:rsidRDefault="00C04822" w:rsidP="00C04822">
      <w:pPr>
        <w:ind w:right="163"/>
        <w:jc w:val="left"/>
        <w:rPr>
          <w:rFonts w:ascii="ＭＳ 明朝" w:hAnsi="ＭＳ 明朝" w:cs="Times New Roman"/>
          <w:kern w:val="0"/>
          <w:sz w:val="22"/>
          <w:lang w:val="de-DE"/>
        </w:rPr>
      </w:pPr>
      <w:r w:rsidRPr="00C04822">
        <w:rPr>
          <w:rFonts w:asciiTheme="minorEastAsia" w:hAnsiTheme="minorEastAsia" w:cs="Times New Roman" w:hint="eastAsia"/>
          <w:kern w:val="0"/>
          <w:sz w:val="22"/>
          <w:lang w:val="de-DE"/>
        </w:rPr>
        <w:t>（資料２）海外紹介状のテンプレート</w:t>
      </w:r>
    </w:p>
    <w:p w14:paraId="64D911BE" w14:textId="77777777" w:rsidR="00C04822" w:rsidRPr="00C04822" w:rsidRDefault="00C04822" w:rsidP="00C04822">
      <w:pPr>
        <w:ind w:right="163"/>
        <w:jc w:val="left"/>
        <w:rPr>
          <w:rFonts w:ascii="ＭＳ 明朝" w:hAnsi="ＭＳ 明朝" w:cs="Times New Roman"/>
          <w:kern w:val="0"/>
          <w:sz w:val="22"/>
          <w:lang w:val="de-DE"/>
        </w:rPr>
      </w:pPr>
    </w:p>
    <w:p w14:paraId="44FE6D43" w14:textId="77777777" w:rsidR="00C04822" w:rsidRDefault="00C04822" w:rsidP="00C04822">
      <w:pPr>
        <w:wordWrap w:val="0"/>
        <w:jc w:val="right"/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 xml:space="preserve">No. </w:t>
      </w:r>
      <w:r>
        <w:rPr>
          <w:rFonts w:asciiTheme="minorEastAsia" w:hAnsiTheme="minorEastAsia" w:cs="Times New Roman" w:hint="eastAsia"/>
          <w:sz w:val="22"/>
          <w:lang w:eastAsia="zh-TW"/>
        </w:rPr>
        <w:t>20</w:t>
      </w:r>
      <w:r>
        <w:rPr>
          <w:rFonts w:asciiTheme="minorEastAsia" w:hAnsiTheme="minorEastAsia" w:cs="Times New Roman" w:hint="eastAsia"/>
          <w:sz w:val="22"/>
        </w:rPr>
        <w:t>2〇</w:t>
      </w:r>
      <w:r>
        <w:rPr>
          <w:rFonts w:asciiTheme="minorEastAsia" w:hAnsiTheme="minorEastAsia" w:cs="Times New Roman" w:hint="eastAsia"/>
          <w:sz w:val="22"/>
          <w:lang w:eastAsia="zh-TW"/>
        </w:rPr>
        <w:t>‐0</w:t>
      </w:r>
      <w:r>
        <w:rPr>
          <w:rFonts w:asciiTheme="minorEastAsia" w:hAnsiTheme="minorEastAsia" w:cs="Times New Roman" w:hint="eastAsia"/>
          <w:sz w:val="22"/>
        </w:rPr>
        <w:t>〇</w:t>
      </w:r>
    </w:p>
    <w:p w14:paraId="6FB279A8" w14:textId="77777777" w:rsidR="00C04822" w:rsidRDefault="00C04822" w:rsidP="00C04822">
      <w:pPr>
        <w:jc w:val="right"/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202</w:t>
      </w:r>
      <w:r>
        <w:rPr>
          <w:rFonts w:asciiTheme="minorEastAsia" w:hAnsiTheme="minorEastAsia" w:cs="Times New Roman" w:hint="eastAsia"/>
          <w:sz w:val="22"/>
        </w:rPr>
        <w:t>〇</w:t>
      </w:r>
      <w:r>
        <w:rPr>
          <w:rFonts w:asciiTheme="minorEastAsia" w:hAnsiTheme="minorEastAsia" w:hint="eastAsia"/>
          <w:sz w:val="22"/>
        </w:rPr>
        <w:t>/</w:t>
      </w:r>
      <w:r>
        <w:rPr>
          <w:rFonts w:asciiTheme="minorEastAsia" w:hAnsiTheme="minorEastAsia" w:cs="Times New Roman" w:hint="eastAsia"/>
          <w:sz w:val="22"/>
        </w:rPr>
        <w:t>〇</w:t>
      </w:r>
      <w:r>
        <w:rPr>
          <w:rFonts w:asciiTheme="minorEastAsia" w:hAnsiTheme="minorEastAsia" w:hint="eastAsia"/>
          <w:sz w:val="22"/>
        </w:rPr>
        <w:t>/</w:t>
      </w:r>
      <w:r>
        <w:rPr>
          <w:rFonts w:asciiTheme="minorEastAsia" w:hAnsiTheme="minorEastAsia" w:cs="Times New Roman" w:hint="eastAsia"/>
          <w:sz w:val="22"/>
        </w:rPr>
        <w:t>〇</w:t>
      </w:r>
    </w:p>
    <w:p w14:paraId="2CF20576" w14:textId="77777777" w:rsidR="00C04822" w:rsidRDefault="00C04822" w:rsidP="00C04822">
      <w:pPr>
        <w:jc w:val="left"/>
        <w:rPr>
          <w:rFonts w:asciiTheme="minorEastAsia" w:hAnsiTheme="minorEastAsia"/>
          <w:sz w:val="22"/>
        </w:rPr>
      </w:pPr>
    </w:p>
    <w:p w14:paraId="5BC85B34" w14:textId="77777777" w:rsidR="00C04822" w:rsidRDefault="00C04822" w:rsidP="00C04822">
      <w:pPr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 xml:space="preserve">To </w:t>
      </w:r>
    </w:p>
    <w:p w14:paraId="305FC3D7" w14:textId="77777777" w:rsidR="00C04822" w:rsidRDefault="00C04822" w:rsidP="00C04822">
      <w:pPr>
        <w:rPr>
          <w:rFonts w:asciiTheme="minorEastAsia" w:hAnsiTheme="minorEastAsia"/>
          <w:sz w:val="22"/>
        </w:rPr>
      </w:pPr>
    </w:p>
    <w:p w14:paraId="64E8E2CC" w14:textId="77777777" w:rsidR="00C04822" w:rsidRDefault="00C04822" w:rsidP="00C04822">
      <w:pPr>
        <w:rPr>
          <w:rFonts w:asciiTheme="minorEastAsia" w:hAnsiTheme="minorEastAsia"/>
          <w:sz w:val="22"/>
        </w:rPr>
      </w:pPr>
    </w:p>
    <w:p w14:paraId="5551A831" w14:textId="77777777" w:rsidR="00C04822" w:rsidRDefault="00C04822" w:rsidP="00C04822">
      <w:pPr>
        <w:jc w:val="center"/>
        <w:rPr>
          <w:rFonts w:asciiTheme="minorEastAsia" w:hAnsiTheme="minorEastAsia"/>
          <w:b/>
          <w:sz w:val="22"/>
        </w:rPr>
      </w:pPr>
      <w:r>
        <w:rPr>
          <w:rFonts w:asciiTheme="minorEastAsia" w:hAnsiTheme="minorEastAsia" w:hint="eastAsia"/>
          <w:b/>
          <w:sz w:val="22"/>
        </w:rPr>
        <w:t>Permission for the usage</w:t>
      </w:r>
    </w:p>
    <w:p w14:paraId="38AE31D9" w14:textId="77777777" w:rsidR="00C04822" w:rsidRDefault="00C04822" w:rsidP="00C04822">
      <w:pPr>
        <w:jc w:val="center"/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The follower would like to use books in your library.</w:t>
      </w:r>
    </w:p>
    <w:p w14:paraId="0DBB27B4" w14:textId="77777777" w:rsidR="00C04822" w:rsidRDefault="00C04822" w:rsidP="00C04822">
      <w:pPr>
        <w:jc w:val="center"/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Please provide reasonable accommodations. Thank you.</w:t>
      </w:r>
    </w:p>
    <w:p w14:paraId="5FEEDE02" w14:textId="77777777" w:rsidR="00C04822" w:rsidRDefault="00C04822" w:rsidP="00C04822">
      <w:pPr>
        <w:rPr>
          <w:rFonts w:asciiTheme="minorEastAsia" w:hAnsiTheme="minorEastAsia"/>
          <w:sz w:val="22"/>
        </w:rPr>
      </w:pPr>
    </w:p>
    <w:p w14:paraId="69C7E6B7" w14:textId="77777777" w:rsidR="00C04822" w:rsidRDefault="00C04822" w:rsidP="00C04822">
      <w:pPr>
        <w:rPr>
          <w:rFonts w:asciiTheme="minorEastAsia" w:hAnsiTheme="minorEastAsia"/>
          <w:sz w:val="22"/>
        </w:rPr>
      </w:pPr>
    </w:p>
    <w:p w14:paraId="34EADB37" w14:textId="77777777" w:rsidR="00C04822" w:rsidRDefault="00C04822" w:rsidP="00C04822">
      <w:pPr>
        <w:numPr>
          <w:ilvl w:val="0"/>
          <w:numId w:val="2"/>
        </w:num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Name :英語表記（漢字表記）</w:t>
      </w:r>
    </w:p>
    <w:p w14:paraId="30E89390" w14:textId="77777777" w:rsidR="00C04822" w:rsidRDefault="00C04822" w:rsidP="00C04822">
      <w:pPr>
        <w:numPr>
          <w:ilvl w:val="0"/>
          <w:numId w:val="2"/>
        </w:num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 xml:space="preserve">Affiliation and Identity : </w:t>
      </w:r>
    </w:p>
    <w:p w14:paraId="6571D932" w14:textId="77777777" w:rsidR="00C04822" w:rsidRDefault="00C04822" w:rsidP="00C04822">
      <w:pPr>
        <w:numPr>
          <w:ilvl w:val="0"/>
          <w:numId w:val="2"/>
        </w:num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Address : 1-3-1, Tsuchitoi, Aoba-ku, Sendai, Miyagi,〒982-8511　Japan</w:t>
      </w:r>
    </w:p>
    <w:p w14:paraId="5BA643DB" w14:textId="77777777" w:rsidR="00C04822" w:rsidRDefault="00C04822" w:rsidP="00C04822">
      <w:pPr>
        <w:numPr>
          <w:ilvl w:val="0"/>
          <w:numId w:val="2"/>
        </w:num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Phone Number : +81-22-264-6493</w:t>
      </w:r>
    </w:p>
    <w:p w14:paraId="14860998" w14:textId="77777777" w:rsidR="00C04822" w:rsidRDefault="00C04822" w:rsidP="00C04822">
      <w:pPr>
        <w:ind w:firstLineChars="200" w:firstLine="440"/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(Tohoku Gakuin University Central Library Interlibrary access)</w:t>
      </w:r>
    </w:p>
    <w:p w14:paraId="752AC84F" w14:textId="77777777" w:rsidR="00C04822" w:rsidRDefault="00C04822" w:rsidP="00C04822">
      <w:pPr>
        <w:numPr>
          <w:ilvl w:val="0"/>
          <w:numId w:val="2"/>
        </w:num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Purpose : Read and copy the books</w:t>
      </w:r>
    </w:p>
    <w:p w14:paraId="05537278" w14:textId="77777777" w:rsidR="00C04822" w:rsidRDefault="00C04822" w:rsidP="00C04822">
      <w:pPr>
        <w:numPr>
          <w:ilvl w:val="0"/>
          <w:numId w:val="2"/>
        </w:num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 xml:space="preserve">Purpose material : </w:t>
      </w:r>
    </w:p>
    <w:p w14:paraId="6D5B0B21" w14:textId="77777777" w:rsidR="00C04822" w:rsidRDefault="00C04822" w:rsidP="00C04822">
      <w:pPr>
        <w:autoSpaceDE w:val="0"/>
        <w:autoSpaceDN w:val="0"/>
        <w:adjustRightInd w:val="0"/>
        <w:ind w:leftChars="100" w:left="570" w:hangingChars="150" w:hanging="360"/>
        <w:rPr>
          <w:rFonts w:asciiTheme="minorEastAsia" w:hAnsiTheme="minorEastAsia"/>
          <w:spacing w:val="20"/>
          <w:sz w:val="20"/>
          <w:szCs w:val="20"/>
        </w:rPr>
      </w:pPr>
      <w:r>
        <w:rPr>
          <w:rFonts w:asciiTheme="minorEastAsia" w:hAnsiTheme="minorEastAsia" w:hint="eastAsia"/>
          <w:spacing w:val="20"/>
          <w:sz w:val="20"/>
          <w:szCs w:val="20"/>
        </w:rPr>
        <w:t>1,</w:t>
      </w:r>
    </w:p>
    <w:p w14:paraId="58C6F144" w14:textId="77777777" w:rsidR="00C04822" w:rsidRDefault="00C04822" w:rsidP="00C04822">
      <w:pPr>
        <w:autoSpaceDE w:val="0"/>
        <w:autoSpaceDN w:val="0"/>
        <w:adjustRightInd w:val="0"/>
        <w:ind w:leftChars="100" w:left="585" w:hangingChars="150" w:hanging="375"/>
        <w:rPr>
          <w:rFonts w:asciiTheme="minorEastAsia" w:hAnsiTheme="minorEastAsia"/>
          <w:spacing w:val="20"/>
          <w:sz w:val="18"/>
          <w:szCs w:val="18"/>
        </w:rPr>
      </w:pPr>
      <w:r>
        <w:rPr>
          <w:rFonts w:asciiTheme="minorEastAsia" w:hAnsiTheme="minorEastAsia" w:hint="eastAsia"/>
          <w:spacing w:val="20"/>
          <w:szCs w:val="21"/>
        </w:rPr>
        <w:t>2,</w:t>
      </w:r>
    </w:p>
    <w:p w14:paraId="63229657" w14:textId="77777777" w:rsidR="00C04822" w:rsidRDefault="00C04822" w:rsidP="00C04822">
      <w:pPr>
        <w:autoSpaceDE w:val="0"/>
        <w:autoSpaceDN w:val="0"/>
        <w:adjustRightInd w:val="0"/>
        <w:ind w:leftChars="100" w:left="585" w:hangingChars="150" w:hanging="375"/>
        <w:rPr>
          <w:rFonts w:asciiTheme="minorEastAsia" w:hAnsiTheme="minorEastAsia"/>
          <w:bCs/>
          <w:spacing w:val="20"/>
          <w:szCs w:val="18"/>
        </w:rPr>
      </w:pPr>
      <w:r>
        <w:rPr>
          <w:rFonts w:asciiTheme="minorEastAsia" w:hAnsiTheme="minorEastAsia" w:hint="eastAsia"/>
          <w:bCs/>
          <w:spacing w:val="20"/>
          <w:szCs w:val="18"/>
        </w:rPr>
        <w:t>3,</w:t>
      </w:r>
    </w:p>
    <w:p w14:paraId="40EE833D" w14:textId="77777777" w:rsidR="00C04822" w:rsidRDefault="00C04822" w:rsidP="00C04822">
      <w:pPr>
        <w:autoSpaceDE w:val="0"/>
        <w:autoSpaceDN w:val="0"/>
        <w:adjustRightInd w:val="0"/>
        <w:ind w:leftChars="100" w:left="585" w:hangingChars="150" w:hanging="375"/>
        <w:rPr>
          <w:rFonts w:asciiTheme="minorEastAsia" w:hAnsiTheme="minorEastAsia"/>
          <w:bCs/>
          <w:spacing w:val="20"/>
          <w:sz w:val="18"/>
          <w:szCs w:val="18"/>
        </w:rPr>
      </w:pPr>
      <w:r>
        <w:rPr>
          <w:rFonts w:asciiTheme="minorEastAsia" w:hAnsiTheme="minorEastAsia" w:hint="eastAsia"/>
          <w:bCs/>
          <w:spacing w:val="20"/>
          <w:szCs w:val="18"/>
        </w:rPr>
        <w:t>4,</w:t>
      </w:r>
    </w:p>
    <w:p w14:paraId="192D89C3" w14:textId="77777777" w:rsidR="00C04822" w:rsidRDefault="00C04822" w:rsidP="00C04822">
      <w:pPr>
        <w:autoSpaceDE w:val="0"/>
        <w:autoSpaceDN w:val="0"/>
        <w:adjustRightInd w:val="0"/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● Use period : 202</w:t>
      </w:r>
      <w:r>
        <w:rPr>
          <w:rFonts w:asciiTheme="minorEastAsia" w:hAnsiTheme="minorEastAsia" w:cs="Times New Roman" w:hint="eastAsia"/>
          <w:sz w:val="22"/>
        </w:rPr>
        <w:t>〇</w:t>
      </w:r>
      <w:r>
        <w:rPr>
          <w:rFonts w:asciiTheme="minorEastAsia" w:hAnsiTheme="minorEastAsia" w:hint="eastAsia"/>
          <w:sz w:val="22"/>
        </w:rPr>
        <w:t>/</w:t>
      </w:r>
      <w:r>
        <w:rPr>
          <w:rFonts w:asciiTheme="minorEastAsia" w:hAnsiTheme="minorEastAsia" w:cs="Times New Roman" w:hint="eastAsia"/>
          <w:sz w:val="22"/>
        </w:rPr>
        <w:t>〇</w:t>
      </w:r>
      <w:r>
        <w:rPr>
          <w:rFonts w:asciiTheme="minorEastAsia" w:hAnsiTheme="minorEastAsia" w:hint="eastAsia"/>
          <w:sz w:val="22"/>
        </w:rPr>
        <w:t>/</w:t>
      </w:r>
      <w:r>
        <w:rPr>
          <w:rFonts w:asciiTheme="minorEastAsia" w:hAnsiTheme="minorEastAsia" w:cs="Times New Roman" w:hint="eastAsia"/>
          <w:sz w:val="22"/>
        </w:rPr>
        <w:t>〇</w:t>
      </w:r>
      <w:r>
        <w:rPr>
          <w:rFonts w:asciiTheme="minorEastAsia" w:hAnsiTheme="minorEastAsia" w:hint="eastAsia"/>
          <w:sz w:val="22"/>
        </w:rPr>
        <w:t xml:space="preserve"> (</w:t>
      </w:r>
      <w:r>
        <w:rPr>
          <w:rFonts w:asciiTheme="minorEastAsia" w:hAnsiTheme="minorEastAsia" w:cs="Times New Roman" w:hint="eastAsia"/>
          <w:sz w:val="22"/>
        </w:rPr>
        <w:t>〇</w:t>
      </w:r>
      <w:r>
        <w:rPr>
          <w:rFonts w:asciiTheme="minorEastAsia" w:hAnsiTheme="minorEastAsia" w:hint="eastAsia"/>
          <w:sz w:val="22"/>
        </w:rPr>
        <w:t>)～202</w:t>
      </w:r>
      <w:r>
        <w:rPr>
          <w:rFonts w:asciiTheme="minorEastAsia" w:hAnsiTheme="minorEastAsia" w:cs="Times New Roman" w:hint="eastAsia"/>
          <w:sz w:val="22"/>
        </w:rPr>
        <w:t>〇</w:t>
      </w:r>
      <w:r>
        <w:rPr>
          <w:rFonts w:asciiTheme="minorEastAsia" w:hAnsiTheme="minorEastAsia" w:hint="eastAsia"/>
          <w:sz w:val="22"/>
        </w:rPr>
        <w:t>/</w:t>
      </w:r>
      <w:r>
        <w:rPr>
          <w:rFonts w:asciiTheme="minorEastAsia" w:hAnsiTheme="minorEastAsia" w:cs="Times New Roman" w:hint="eastAsia"/>
          <w:sz w:val="22"/>
        </w:rPr>
        <w:t>〇</w:t>
      </w:r>
      <w:r>
        <w:rPr>
          <w:rFonts w:asciiTheme="minorEastAsia" w:hAnsiTheme="minorEastAsia" w:hint="eastAsia"/>
          <w:sz w:val="22"/>
        </w:rPr>
        <w:t>/</w:t>
      </w:r>
      <w:r>
        <w:rPr>
          <w:rFonts w:asciiTheme="minorEastAsia" w:hAnsiTheme="minorEastAsia" w:cs="Times New Roman" w:hint="eastAsia"/>
          <w:sz w:val="22"/>
        </w:rPr>
        <w:t>〇</w:t>
      </w:r>
      <w:r>
        <w:rPr>
          <w:rFonts w:asciiTheme="minorEastAsia" w:hAnsiTheme="minorEastAsia" w:hint="eastAsia"/>
          <w:sz w:val="22"/>
        </w:rPr>
        <w:t>（</w:t>
      </w:r>
      <w:r>
        <w:rPr>
          <w:rFonts w:asciiTheme="minorEastAsia" w:hAnsiTheme="minorEastAsia" w:cs="Times New Roman" w:hint="eastAsia"/>
          <w:sz w:val="22"/>
        </w:rPr>
        <w:t>〇</w:t>
      </w:r>
      <w:r>
        <w:rPr>
          <w:rFonts w:asciiTheme="minorEastAsia" w:hAnsiTheme="minorEastAsia" w:hint="eastAsia"/>
          <w:sz w:val="22"/>
        </w:rPr>
        <w:t>）</w:t>
      </w:r>
    </w:p>
    <w:p w14:paraId="030AC613" w14:textId="77777777" w:rsidR="00C04822" w:rsidRDefault="00C04822" w:rsidP="00C04822">
      <w:pPr>
        <w:ind w:right="880"/>
        <w:jc w:val="left"/>
        <w:rPr>
          <w:rFonts w:asciiTheme="minorEastAsia" w:hAnsiTheme="minorEastAsia"/>
          <w:sz w:val="22"/>
        </w:rPr>
      </w:pPr>
    </w:p>
    <w:p w14:paraId="4F5D7E46" w14:textId="77777777" w:rsidR="00C04822" w:rsidRDefault="00C04822" w:rsidP="00C04822">
      <w:pPr>
        <w:ind w:right="880"/>
        <w:jc w:val="left"/>
        <w:rPr>
          <w:rFonts w:asciiTheme="minorEastAsia" w:hAnsiTheme="minorEastAsia"/>
          <w:sz w:val="22"/>
        </w:rPr>
      </w:pPr>
    </w:p>
    <w:p w14:paraId="50C22630" w14:textId="77777777" w:rsidR="00C04822" w:rsidRDefault="00C04822" w:rsidP="00C04822">
      <w:pPr>
        <w:ind w:right="880"/>
        <w:jc w:val="left"/>
        <w:rPr>
          <w:rFonts w:asciiTheme="minorEastAsia" w:hAnsiTheme="minorEastAsia"/>
          <w:sz w:val="22"/>
        </w:rPr>
      </w:pPr>
    </w:p>
    <w:p w14:paraId="433FD95A" w14:textId="77777777" w:rsidR="00C04822" w:rsidRDefault="00C04822" w:rsidP="00C04822">
      <w:pPr>
        <w:wordWrap w:val="0"/>
        <w:jc w:val="left"/>
        <w:rPr>
          <w:rFonts w:ascii="ＭＳ 明朝" w:hAnsi="ＭＳ 明朝"/>
          <w:sz w:val="22"/>
        </w:rPr>
      </w:pPr>
    </w:p>
    <w:p w14:paraId="03822A57" w14:textId="77777777" w:rsidR="00C04822" w:rsidRDefault="00C04822" w:rsidP="00C04822">
      <w:pPr>
        <w:wordWrap w:val="0"/>
        <w:jc w:val="left"/>
        <w:rPr>
          <w:rFonts w:ascii="ＭＳ 明朝" w:hAnsi="ＭＳ 明朝"/>
          <w:sz w:val="22"/>
        </w:rPr>
      </w:pPr>
      <w:r>
        <w:rPr>
          <w:rFonts w:ascii="ＭＳ 明朝" w:hAnsi="ＭＳ 明朝" w:hint="eastAsia"/>
          <w:sz w:val="22"/>
        </w:rPr>
        <w:t>The Director: NAOHIKO MATSUMURA</w:t>
      </w:r>
    </w:p>
    <w:p w14:paraId="339EFA83" w14:textId="77777777" w:rsidR="00C04822" w:rsidRDefault="00C04822" w:rsidP="00C04822">
      <w:pPr>
        <w:wordWrap w:val="0"/>
        <w:jc w:val="left"/>
        <w:rPr>
          <w:rFonts w:ascii="ＭＳ 明朝" w:hAnsi="ＭＳ 明朝"/>
          <w:color w:val="000000"/>
          <w:sz w:val="22"/>
        </w:rPr>
      </w:pPr>
      <w:r>
        <w:rPr>
          <w:rFonts w:ascii="ＭＳ 明朝" w:hAnsi="ＭＳ 明朝" w:hint="eastAsia"/>
          <w:color w:val="000000"/>
          <w:sz w:val="22"/>
        </w:rPr>
        <w:t>Tohoku Gakuin University Central Library</w:t>
      </w:r>
    </w:p>
    <w:p w14:paraId="74FD4230" w14:textId="77777777" w:rsidR="00C04822" w:rsidRDefault="00C04822" w:rsidP="00C04822">
      <w:pPr>
        <w:wordWrap w:val="0"/>
        <w:jc w:val="left"/>
        <w:rPr>
          <w:rFonts w:ascii="ＭＳ 明朝" w:hAnsi="ＭＳ 明朝"/>
          <w:color w:val="000000"/>
          <w:sz w:val="22"/>
        </w:rPr>
      </w:pPr>
    </w:p>
    <w:p w14:paraId="32E11A08" w14:textId="77777777" w:rsidR="00C04822" w:rsidRDefault="00C04822" w:rsidP="00C04822">
      <w:pPr>
        <w:jc w:val="left"/>
        <w:rPr>
          <w:rFonts w:asciiTheme="minorEastAsia" w:hAnsiTheme="minorEastAsia"/>
          <w:sz w:val="22"/>
        </w:rPr>
      </w:pPr>
    </w:p>
    <w:p w14:paraId="00B082A5" w14:textId="77777777" w:rsidR="00C04822" w:rsidRDefault="00C04822" w:rsidP="00C04822">
      <w:pPr>
        <w:wordWrap w:val="0"/>
        <w:ind w:right="440"/>
        <w:jc w:val="right"/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 xml:space="preserve">Charge: </w:t>
      </w:r>
    </w:p>
    <w:p w14:paraId="0E90B056" w14:textId="77777777" w:rsidR="00C04822" w:rsidRDefault="00C04822" w:rsidP="00C04822">
      <w:pPr>
        <w:wordWrap w:val="0"/>
        <w:jc w:val="right"/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Phone: +81-22-264-6493</w:t>
      </w:r>
    </w:p>
    <w:p w14:paraId="5FC99627" w14:textId="77777777" w:rsidR="00C04822" w:rsidRDefault="00C04822" w:rsidP="00C04822">
      <w:pPr>
        <w:jc w:val="right"/>
        <w:rPr>
          <w:rFonts w:asciiTheme="minorEastAsia" w:hAnsiTheme="minorEastAsia"/>
          <w:sz w:val="22"/>
          <w:lang w:eastAsia="zh-TW"/>
        </w:rPr>
      </w:pPr>
      <w:r>
        <w:rPr>
          <w:rFonts w:asciiTheme="minorEastAsia" w:hAnsiTheme="minorEastAsia" w:hint="eastAsia"/>
          <w:sz w:val="22"/>
          <w:lang w:eastAsia="zh-TW"/>
        </w:rPr>
        <w:t>東院大図発</w:t>
      </w:r>
      <w:r>
        <w:rPr>
          <w:rFonts w:asciiTheme="minorEastAsia" w:hAnsiTheme="minorEastAsia" w:hint="eastAsia"/>
          <w:sz w:val="22"/>
        </w:rPr>
        <w:t>202</w:t>
      </w:r>
      <w:r>
        <w:rPr>
          <w:rFonts w:asciiTheme="minorEastAsia" w:hAnsiTheme="minorEastAsia" w:cs="Times New Roman" w:hint="eastAsia"/>
          <w:sz w:val="22"/>
        </w:rPr>
        <w:t>〇</w:t>
      </w:r>
      <w:r>
        <w:rPr>
          <w:rFonts w:asciiTheme="minorEastAsia" w:hAnsiTheme="minorEastAsia" w:hint="eastAsia"/>
          <w:sz w:val="22"/>
        </w:rPr>
        <w:t>‐</w:t>
      </w:r>
      <w:r>
        <w:rPr>
          <w:rFonts w:asciiTheme="minorEastAsia" w:hAnsiTheme="minorEastAsia" w:cs="Times New Roman" w:hint="eastAsia"/>
          <w:sz w:val="22"/>
        </w:rPr>
        <w:t>〇</w:t>
      </w:r>
      <w:r>
        <w:rPr>
          <w:rFonts w:asciiTheme="minorEastAsia" w:hAnsiTheme="minorEastAsia" w:hint="eastAsia"/>
          <w:sz w:val="22"/>
          <w:lang w:eastAsia="zh-TW"/>
        </w:rPr>
        <w:t>号</w:t>
      </w:r>
    </w:p>
    <w:p w14:paraId="3CF01515" w14:textId="77777777" w:rsidR="00C04822" w:rsidRPr="00C04822" w:rsidRDefault="00C04822" w:rsidP="00C04822">
      <w:pPr>
        <w:ind w:right="163"/>
        <w:jc w:val="left"/>
        <w:rPr>
          <w:rFonts w:ascii="ＭＳ 明朝" w:hAnsi="ＭＳ 明朝" w:cs="Times New Roman"/>
          <w:kern w:val="0"/>
          <w:sz w:val="22"/>
        </w:rPr>
      </w:pPr>
    </w:p>
    <w:p w14:paraId="13CCA1A1" w14:textId="77777777" w:rsidR="00C04822" w:rsidRPr="00C04822" w:rsidRDefault="00C04822" w:rsidP="00C04822">
      <w:pPr>
        <w:ind w:right="163"/>
        <w:jc w:val="left"/>
        <w:rPr>
          <w:rFonts w:ascii="ＭＳ 明朝" w:hAnsi="ＭＳ 明朝" w:cs="Times New Roman"/>
          <w:kern w:val="0"/>
          <w:sz w:val="22"/>
          <w:lang w:val="de-DE"/>
        </w:rPr>
      </w:pPr>
    </w:p>
    <w:sectPr w:rsidR="00C04822" w:rsidRPr="00C04822" w:rsidSect="00C04822">
      <w:pgSz w:w="11906" w:h="16838"/>
      <w:pgMar w:top="720" w:right="1701" w:bottom="567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1B799E" w14:textId="77777777" w:rsidR="00685F90" w:rsidRDefault="00685F90" w:rsidP="00DC1E44">
      <w:r>
        <w:separator/>
      </w:r>
    </w:p>
  </w:endnote>
  <w:endnote w:type="continuationSeparator" w:id="0">
    <w:p w14:paraId="0F00EE2E" w14:textId="77777777" w:rsidR="00685F90" w:rsidRDefault="00685F90" w:rsidP="00DC1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9F40EB" w14:textId="77777777" w:rsidR="00685F90" w:rsidRDefault="00685F90" w:rsidP="00DC1E44">
      <w:r>
        <w:separator/>
      </w:r>
    </w:p>
  </w:footnote>
  <w:footnote w:type="continuationSeparator" w:id="0">
    <w:p w14:paraId="4F73B298" w14:textId="77777777" w:rsidR="00685F90" w:rsidRDefault="00685F90" w:rsidP="00DC1E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104D4"/>
    <w:multiLevelType w:val="hybridMultilevel"/>
    <w:tmpl w:val="C4F69E1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7C103C8C"/>
    <w:multiLevelType w:val="hybridMultilevel"/>
    <w:tmpl w:val="C79C44C4"/>
    <w:lvl w:ilvl="0" w:tplc="5414E42A">
      <w:numFmt w:val="bullet"/>
      <w:lvlText w:val="●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Mzc0sDAzNTcysTBR0lEKTi0uzszPAykwqgUA8tyc3SwAAAA="/>
  </w:docVars>
  <w:rsids>
    <w:rsidRoot w:val="0091448D"/>
    <w:rsid w:val="00035C11"/>
    <w:rsid w:val="0007532D"/>
    <w:rsid w:val="000826BE"/>
    <w:rsid w:val="000B308B"/>
    <w:rsid w:val="000E74BA"/>
    <w:rsid w:val="000F36B7"/>
    <w:rsid w:val="000F5DEA"/>
    <w:rsid w:val="00100A7B"/>
    <w:rsid w:val="00112B39"/>
    <w:rsid w:val="001547E0"/>
    <w:rsid w:val="00192F9F"/>
    <w:rsid w:val="001A2660"/>
    <w:rsid w:val="001A6DFE"/>
    <w:rsid w:val="001B3DC8"/>
    <w:rsid w:val="001D1471"/>
    <w:rsid w:val="001F007F"/>
    <w:rsid w:val="00244AF8"/>
    <w:rsid w:val="00250EBA"/>
    <w:rsid w:val="002C568F"/>
    <w:rsid w:val="002C6416"/>
    <w:rsid w:val="002E0F16"/>
    <w:rsid w:val="00311840"/>
    <w:rsid w:val="00321B0B"/>
    <w:rsid w:val="00336335"/>
    <w:rsid w:val="00381ED9"/>
    <w:rsid w:val="003863CA"/>
    <w:rsid w:val="003924BE"/>
    <w:rsid w:val="003C6B39"/>
    <w:rsid w:val="003D3C51"/>
    <w:rsid w:val="00412341"/>
    <w:rsid w:val="00467E98"/>
    <w:rsid w:val="004703AC"/>
    <w:rsid w:val="00476C16"/>
    <w:rsid w:val="00482F3B"/>
    <w:rsid w:val="00484223"/>
    <w:rsid w:val="00493922"/>
    <w:rsid w:val="004A03E8"/>
    <w:rsid w:val="004A36CE"/>
    <w:rsid w:val="004D1B5A"/>
    <w:rsid w:val="004E6197"/>
    <w:rsid w:val="004E6CFF"/>
    <w:rsid w:val="00505778"/>
    <w:rsid w:val="00511958"/>
    <w:rsid w:val="0052004B"/>
    <w:rsid w:val="005424F3"/>
    <w:rsid w:val="005471A3"/>
    <w:rsid w:val="00567F20"/>
    <w:rsid w:val="005A685E"/>
    <w:rsid w:val="005C3CB0"/>
    <w:rsid w:val="005F648C"/>
    <w:rsid w:val="00634076"/>
    <w:rsid w:val="006435C2"/>
    <w:rsid w:val="0065399A"/>
    <w:rsid w:val="00666F1F"/>
    <w:rsid w:val="00675E7E"/>
    <w:rsid w:val="00685F90"/>
    <w:rsid w:val="006B72AB"/>
    <w:rsid w:val="006F6FC0"/>
    <w:rsid w:val="00706CF9"/>
    <w:rsid w:val="0072580B"/>
    <w:rsid w:val="00734201"/>
    <w:rsid w:val="00771471"/>
    <w:rsid w:val="00796C2E"/>
    <w:rsid w:val="007B33DF"/>
    <w:rsid w:val="007B7A9B"/>
    <w:rsid w:val="007C0978"/>
    <w:rsid w:val="007D5870"/>
    <w:rsid w:val="00811294"/>
    <w:rsid w:val="00814790"/>
    <w:rsid w:val="008365B5"/>
    <w:rsid w:val="00872CF6"/>
    <w:rsid w:val="00891A15"/>
    <w:rsid w:val="008C3452"/>
    <w:rsid w:val="008D7B69"/>
    <w:rsid w:val="008E44C5"/>
    <w:rsid w:val="008F749A"/>
    <w:rsid w:val="0091041F"/>
    <w:rsid w:val="0091448D"/>
    <w:rsid w:val="00986CBE"/>
    <w:rsid w:val="009A6125"/>
    <w:rsid w:val="009C739F"/>
    <w:rsid w:val="009C7E10"/>
    <w:rsid w:val="009D35E3"/>
    <w:rsid w:val="009E2315"/>
    <w:rsid w:val="009E6B49"/>
    <w:rsid w:val="009F14D9"/>
    <w:rsid w:val="009F4C80"/>
    <w:rsid w:val="00A030BB"/>
    <w:rsid w:val="00A41883"/>
    <w:rsid w:val="00A5703F"/>
    <w:rsid w:val="00A902E5"/>
    <w:rsid w:val="00A91418"/>
    <w:rsid w:val="00AB5EBF"/>
    <w:rsid w:val="00AE2475"/>
    <w:rsid w:val="00AE2C9D"/>
    <w:rsid w:val="00AF3B93"/>
    <w:rsid w:val="00B54B91"/>
    <w:rsid w:val="00B9406D"/>
    <w:rsid w:val="00BB16E6"/>
    <w:rsid w:val="00C04822"/>
    <w:rsid w:val="00C60F92"/>
    <w:rsid w:val="00C6160D"/>
    <w:rsid w:val="00C72B60"/>
    <w:rsid w:val="00C82DE9"/>
    <w:rsid w:val="00CC11F0"/>
    <w:rsid w:val="00CD0276"/>
    <w:rsid w:val="00D203D6"/>
    <w:rsid w:val="00D4716E"/>
    <w:rsid w:val="00D6182A"/>
    <w:rsid w:val="00D64602"/>
    <w:rsid w:val="00D91682"/>
    <w:rsid w:val="00DA75F4"/>
    <w:rsid w:val="00DB2C44"/>
    <w:rsid w:val="00DC1E44"/>
    <w:rsid w:val="00DE2227"/>
    <w:rsid w:val="00DE2BE8"/>
    <w:rsid w:val="00DE5E37"/>
    <w:rsid w:val="00DF3345"/>
    <w:rsid w:val="00DF3DD2"/>
    <w:rsid w:val="00E04B5E"/>
    <w:rsid w:val="00E10BB5"/>
    <w:rsid w:val="00E12B63"/>
    <w:rsid w:val="00E72095"/>
    <w:rsid w:val="00E87C41"/>
    <w:rsid w:val="00E96818"/>
    <w:rsid w:val="00EA3FAB"/>
    <w:rsid w:val="00ED30C8"/>
    <w:rsid w:val="00EE297E"/>
    <w:rsid w:val="00EE405F"/>
    <w:rsid w:val="00EF41C3"/>
    <w:rsid w:val="00EF497A"/>
    <w:rsid w:val="00F2466E"/>
    <w:rsid w:val="00F472EE"/>
    <w:rsid w:val="00F523D0"/>
    <w:rsid w:val="00F55A3A"/>
    <w:rsid w:val="00F66E49"/>
    <w:rsid w:val="00F85228"/>
    <w:rsid w:val="00FE4014"/>
    <w:rsid w:val="00FE4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C1B7BB1"/>
  <w15:docId w15:val="{951D5FBD-9AB0-4A25-9879-DFFEB8EF8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34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C1E4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C1E44"/>
  </w:style>
  <w:style w:type="paragraph" w:styleId="a5">
    <w:name w:val="footer"/>
    <w:basedOn w:val="a"/>
    <w:link w:val="a6"/>
    <w:uiPriority w:val="99"/>
    <w:unhideWhenUsed/>
    <w:rsid w:val="00DC1E4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C1E44"/>
  </w:style>
  <w:style w:type="paragraph" w:styleId="a7">
    <w:name w:val="Balloon Text"/>
    <w:basedOn w:val="a"/>
    <w:link w:val="a8"/>
    <w:uiPriority w:val="99"/>
    <w:semiHidden/>
    <w:unhideWhenUsed/>
    <w:rsid w:val="00ED30C8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ED30C8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C0482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71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233CD6-08D4-4CDA-89AF-B84BA8D43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北学院大学</Company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図書館</dc:creator>
  <cp:keywords/>
  <dc:description/>
  <cp:lastModifiedBy>Windows ユーザー</cp:lastModifiedBy>
  <cp:revision>11</cp:revision>
  <cp:lastPrinted>2023-10-25T05:08:00Z</cp:lastPrinted>
  <dcterms:created xsi:type="dcterms:W3CDTF">2023-10-24T11:13:00Z</dcterms:created>
  <dcterms:modified xsi:type="dcterms:W3CDTF">2024-04-22T01:39:00Z</dcterms:modified>
</cp:coreProperties>
</file>